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3B2DED1D" w14:textId="25BD4C4A" w:rsidR="0010663D" w:rsidRPr="005F1AAB" w:rsidRDefault="002A2B67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abriel Gomes Fachineli</w:t>
      </w:r>
    </w:p>
    <w:p w14:paraId="08FF251B" w14:textId="58ADDDC1" w:rsidR="00017559" w:rsidRPr="005F1AAB" w:rsidRDefault="005D6304" w:rsidP="00B849AF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Guilherme Zanchettin</w:t>
      </w:r>
    </w:p>
    <w:p w14:paraId="3F709A1E" w14:textId="70B3541E" w:rsidR="00287A53" w:rsidRPr="005F1AAB" w:rsidRDefault="00A579DB" w:rsidP="00287A53">
      <w:pPr>
        <w:spacing w:after="120"/>
        <w:jc w:val="center"/>
        <w:rPr>
          <w:sz w:val="40"/>
          <w:szCs w:val="40"/>
        </w:rPr>
      </w:pPr>
      <w:r w:rsidRPr="005F1AAB">
        <w:rPr>
          <w:sz w:val="40"/>
          <w:szCs w:val="40"/>
        </w:rPr>
        <w:t>Julian</w:t>
      </w:r>
      <w:r w:rsidR="002A3FE0">
        <w:rPr>
          <w:sz w:val="40"/>
          <w:szCs w:val="40"/>
        </w:rPr>
        <w:t xml:space="preserve">e </w:t>
      </w:r>
      <w:r w:rsidR="00A81959">
        <w:rPr>
          <w:sz w:val="40"/>
          <w:szCs w:val="40"/>
        </w:rPr>
        <w:t>Valiati Maran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99365A5" w:rsidR="0010663D" w:rsidRPr="00B4547A" w:rsidRDefault="00B4547A" w:rsidP="0010663D">
      <w:pPr>
        <w:jc w:val="center"/>
        <w:rPr>
          <w:sz w:val="36"/>
          <w:szCs w:val="36"/>
        </w:rPr>
      </w:pPr>
      <w:r w:rsidRPr="00B4547A">
        <w:rPr>
          <w:sz w:val="36"/>
          <w:szCs w:val="36"/>
        </w:rPr>
        <w:t>PetConnect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73A6BDA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318D277">
                <wp:simplePos x="0" y="0"/>
                <wp:positionH relativeFrom="margin">
                  <wp:align>center</wp:align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513ED1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513ED1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5C6881F0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513ED1">
                            <w:pPr>
                              <w:spacing w:after="0"/>
                              <w:jc w:val="center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" stroked="f">
                <v:textbox style="mso-fit-shape-to-text:t">
                  <w:txbxContent>
                    <w:p w14:paraId="3E19E9BD" w14:textId="5E0BEEEB" w:rsidR="00017559" w:rsidRDefault="00017559" w:rsidP="00513ED1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513ED1">
                      <w:pPr>
                        <w:spacing w:after="0"/>
                        <w:jc w:val="center"/>
                      </w:pPr>
                    </w:p>
                    <w:p w14:paraId="689D5840" w14:textId="5C6881F0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513ED1">
                      <w:pPr>
                        <w:spacing w:after="0"/>
                        <w:jc w:val="center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513ED1">
      <w:pPr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40D40D6C" w14:textId="06696F2A" w:rsidR="00AC33D5" w:rsidRDefault="00AC33D5" w:rsidP="0010663D">
      <w:pPr>
        <w:jc w:val="center"/>
      </w:pPr>
    </w:p>
    <w:p w14:paraId="15DA631F" w14:textId="76194CF6" w:rsidR="001D5C8E" w:rsidRDefault="001D5C8E" w:rsidP="0010663D">
      <w:pPr>
        <w:jc w:val="center"/>
      </w:pPr>
    </w:p>
    <w:p w14:paraId="43AA7C1E" w14:textId="77777777" w:rsidR="001D5C8E" w:rsidRDefault="001D5C8E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05BDB846" w:rsidR="0010663D" w:rsidRDefault="0010663D" w:rsidP="0010663D">
      <w:pPr>
        <w:jc w:val="center"/>
      </w:pPr>
      <w:r>
        <w:t>202</w:t>
      </w:r>
      <w:r w:rsidR="1EB93A6F">
        <w:t>4</w:t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A36F7" w:rsidRDefault="00A64A1A" w:rsidP="00AA36F7">
          <w:pPr>
            <w:pStyle w:val="CabealhodoSumrio"/>
            <w:numPr>
              <w:ilvl w:val="0"/>
              <w:numId w:val="0"/>
            </w:numPr>
            <w:rPr>
              <w:rStyle w:val="TtuloChar"/>
            </w:rPr>
          </w:pPr>
          <w:r w:rsidRPr="00AA36F7">
            <w:rPr>
              <w:rStyle w:val="TtuloChar"/>
            </w:rPr>
            <w:t>SUMÁRIO</w:t>
          </w:r>
        </w:p>
        <w:p w14:paraId="1C4DD500" w14:textId="77777777" w:rsidR="004D6883" w:rsidRPr="00F244C7" w:rsidRDefault="004D6883" w:rsidP="004D6883">
          <w:pPr>
            <w:rPr>
              <w:lang w:eastAsia="pt-BR"/>
            </w:rPr>
          </w:pPr>
        </w:p>
        <w:p w14:paraId="3FE6CE25" w14:textId="180AB956" w:rsidR="00D23406" w:rsidRDefault="004D6883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76128" w:history="1">
            <w:r w:rsidR="00D23406" w:rsidRPr="00584A7A">
              <w:rPr>
                <w:rStyle w:val="Hyperlink"/>
              </w:rPr>
              <w:t>1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3 OBJETIVOS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8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3</w:t>
            </w:r>
            <w:r w:rsidR="00D23406">
              <w:rPr>
                <w:webHidden/>
              </w:rPr>
              <w:fldChar w:fldCharType="end"/>
            </w:r>
          </w:hyperlink>
        </w:p>
        <w:p w14:paraId="147F3212" w14:textId="61A1C821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29" w:history="1">
            <w:r w:rsidR="00D23406" w:rsidRPr="00584A7A">
              <w:rPr>
                <w:rStyle w:val="Hyperlink"/>
              </w:rPr>
              <w:t>2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QUADRO “É – NÃO É – FAZ – NÃO FAZ”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29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4</w:t>
            </w:r>
            <w:r w:rsidR="00D23406">
              <w:rPr>
                <w:webHidden/>
              </w:rPr>
              <w:fldChar w:fldCharType="end"/>
            </w:r>
          </w:hyperlink>
        </w:p>
        <w:p w14:paraId="6EB091BC" w14:textId="50FDAB0F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0" w:history="1">
            <w:r w:rsidR="00D23406" w:rsidRPr="00584A7A">
              <w:rPr>
                <w:rStyle w:val="Hyperlink"/>
              </w:rPr>
              <w:t>3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VISÃO DO PRODUT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0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5</w:t>
            </w:r>
            <w:r w:rsidR="00D23406">
              <w:rPr>
                <w:webHidden/>
              </w:rPr>
              <w:fldChar w:fldCharType="end"/>
            </w:r>
          </w:hyperlink>
        </w:p>
        <w:p w14:paraId="06D3D827" w14:textId="2DED579C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1" w:history="1">
            <w:r w:rsidR="00D23406" w:rsidRPr="00584A7A">
              <w:rPr>
                <w:rStyle w:val="Hyperlink"/>
              </w:rPr>
              <w:t>4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REQUISITOS FUNCIONAI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1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6</w:t>
            </w:r>
            <w:r w:rsidR="00D23406">
              <w:rPr>
                <w:webHidden/>
              </w:rPr>
              <w:fldChar w:fldCharType="end"/>
            </w:r>
          </w:hyperlink>
        </w:p>
        <w:p w14:paraId="08181794" w14:textId="72970BC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2" w:history="1">
            <w:r w:rsidR="00D23406" w:rsidRPr="00584A7A">
              <w:rPr>
                <w:rStyle w:val="Hyperlink"/>
              </w:rPr>
              <w:t>5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CASO DE USO GERAL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2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7</w:t>
            </w:r>
            <w:r w:rsidR="00D23406">
              <w:rPr>
                <w:webHidden/>
              </w:rPr>
              <w:fldChar w:fldCharType="end"/>
            </w:r>
          </w:hyperlink>
        </w:p>
        <w:p w14:paraId="1F4D4037" w14:textId="4731BBEE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3" w:history="1">
            <w:r w:rsidR="00D23406" w:rsidRPr="00584A7A">
              <w:rPr>
                <w:rStyle w:val="Hyperlink"/>
                <w:noProof/>
              </w:rPr>
              <w:t>5.1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RELAÇÃO DE ATORES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3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71A54157" w14:textId="53045D05" w:rsidR="00D23406" w:rsidRDefault="00000000">
          <w:pPr>
            <w:pStyle w:val="Sumrio2"/>
            <w:tabs>
              <w:tab w:val="left" w:pos="960"/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58976134" w:history="1">
            <w:r w:rsidR="00D23406" w:rsidRPr="00584A7A">
              <w:rPr>
                <w:rStyle w:val="Hyperlink"/>
                <w:noProof/>
              </w:rPr>
              <w:t>5.2</w:t>
            </w:r>
            <w:r w:rsidR="00D23406">
              <w:rPr>
                <w:rFonts w:eastAsiaTheme="minorEastAsia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D23406" w:rsidRPr="00584A7A">
              <w:rPr>
                <w:rStyle w:val="Hyperlink"/>
                <w:noProof/>
              </w:rPr>
              <w:t>DIAGRAMA DE CASO DE USO GERAL</w:t>
            </w:r>
            <w:r w:rsidR="00D23406">
              <w:rPr>
                <w:noProof/>
                <w:webHidden/>
              </w:rPr>
              <w:tab/>
            </w:r>
            <w:r w:rsidR="00D23406">
              <w:rPr>
                <w:noProof/>
                <w:webHidden/>
              </w:rPr>
              <w:fldChar w:fldCharType="begin"/>
            </w:r>
            <w:r w:rsidR="00D23406">
              <w:rPr>
                <w:noProof/>
                <w:webHidden/>
              </w:rPr>
              <w:instrText xml:space="preserve"> PAGEREF _Toc158976134 \h </w:instrText>
            </w:r>
            <w:r w:rsidR="00D23406">
              <w:rPr>
                <w:noProof/>
                <w:webHidden/>
              </w:rPr>
            </w:r>
            <w:r w:rsidR="00D23406">
              <w:rPr>
                <w:noProof/>
                <w:webHidden/>
              </w:rPr>
              <w:fldChar w:fldCharType="separate"/>
            </w:r>
            <w:r w:rsidR="00D23406">
              <w:rPr>
                <w:noProof/>
                <w:webHidden/>
              </w:rPr>
              <w:t>7</w:t>
            </w:r>
            <w:r w:rsidR="00D23406">
              <w:rPr>
                <w:noProof/>
                <w:webHidden/>
              </w:rPr>
              <w:fldChar w:fldCharType="end"/>
            </w:r>
          </w:hyperlink>
        </w:p>
        <w:p w14:paraId="6BC88BC2" w14:textId="24EC1C2E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5" w:history="1">
            <w:r w:rsidR="00D23406" w:rsidRPr="00584A7A">
              <w:rPr>
                <w:rStyle w:val="Hyperlink"/>
              </w:rPr>
              <w:t>6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RELAÇÃO DE HISTÓRIAS DE USUÁRIO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5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8</w:t>
            </w:r>
            <w:r w:rsidR="00D23406">
              <w:rPr>
                <w:webHidden/>
              </w:rPr>
              <w:fldChar w:fldCharType="end"/>
            </w:r>
          </w:hyperlink>
        </w:p>
        <w:p w14:paraId="07A673B6" w14:textId="17D8787D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6" w:history="1">
            <w:r w:rsidR="00D23406" w:rsidRPr="00584A7A">
              <w:rPr>
                <w:rStyle w:val="Hyperlink"/>
              </w:rPr>
              <w:t>7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MODELO DE DADO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6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0</w:t>
            </w:r>
            <w:r w:rsidR="00D23406">
              <w:rPr>
                <w:webHidden/>
              </w:rPr>
              <w:fldChar w:fldCharType="end"/>
            </w:r>
          </w:hyperlink>
        </w:p>
        <w:p w14:paraId="17B1C5B1" w14:textId="77A58897" w:rsidR="00D23406" w:rsidRDefault="00000000">
          <w:pPr>
            <w:pStyle w:val="Sumrio1"/>
            <w:rPr>
              <w:kern w:val="2"/>
              <w:sz w:val="24"/>
              <w:szCs w:val="24"/>
              <w14:ligatures w14:val="standardContextual"/>
            </w:rPr>
          </w:pPr>
          <w:hyperlink w:anchor="_Toc158976137" w:history="1">
            <w:r w:rsidR="00D23406" w:rsidRPr="00584A7A">
              <w:rPr>
                <w:rStyle w:val="Hyperlink"/>
              </w:rPr>
              <w:t>8</w:t>
            </w:r>
            <w:r w:rsidR="00D23406">
              <w:rPr>
                <w:kern w:val="2"/>
                <w:sz w:val="24"/>
                <w:szCs w:val="24"/>
                <w14:ligatures w14:val="standardContextual"/>
              </w:rPr>
              <w:tab/>
            </w:r>
            <w:r w:rsidR="00D23406" w:rsidRPr="00584A7A">
              <w:rPr>
                <w:rStyle w:val="Hyperlink"/>
              </w:rPr>
              <w:t>ANALYTICS</w:t>
            </w:r>
            <w:r w:rsidR="00D23406">
              <w:rPr>
                <w:webHidden/>
              </w:rPr>
              <w:tab/>
            </w:r>
            <w:r w:rsidR="00D23406">
              <w:rPr>
                <w:webHidden/>
              </w:rPr>
              <w:fldChar w:fldCharType="begin"/>
            </w:r>
            <w:r w:rsidR="00D23406">
              <w:rPr>
                <w:webHidden/>
              </w:rPr>
              <w:instrText xml:space="preserve"> PAGEREF _Toc158976137 \h </w:instrText>
            </w:r>
            <w:r w:rsidR="00D23406">
              <w:rPr>
                <w:webHidden/>
              </w:rPr>
            </w:r>
            <w:r w:rsidR="00D23406">
              <w:rPr>
                <w:webHidden/>
              </w:rPr>
              <w:fldChar w:fldCharType="separate"/>
            </w:r>
            <w:r w:rsidR="00D23406">
              <w:rPr>
                <w:webHidden/>
              </w:rPr>
              <w:t>11</w:t>
            </w:r>
            <w:r w:rsidR="00D23406">
              <w:rPr>
                <w:webHidden/>
              </w:rPr>
              <w:fldChar w:fldCharType="end"/>
            </w:r>
          </w:hyperlink>
        </w:p>
        <w:p w14:paraId="6944E5D1" w14:textId="19F9D019" w:rsidR="0010663D" w:rsidRDefault="004D6883" w:rsidP="004D6883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3DA00C4A" w14:textId="12E64647" w:rsidR="0010663D" w:rsidRDefault="0010663D">
      <w:r>
        <w:br w:type="page"/>
      </w:r>
    </w:p>
    <w:p w14:paraId="2716B6B6" w14:textId="100B5DDC" w:rsidR="00FA629D" w:rsidRPr="00714DB9" w:rsidRDefault="002D4FA6" w:rsidP="00FA629D">
      <w:pPr>
        <w:pStyle w:val="Ttulo1"/>
      </w:pPr>
      <w:bookmarkStart w:id="0" w:name="_Toc95732948"/>
      <w:bookmarkStart w:id="1" w:name="_Toc158976128"/>
      <w:r w:rsidRPr="003B1F8B">
        <w:lastRenderedPageBreak/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2019"/>
        <w:gridCol w:w="6486"/>
      </w:tblGrid>
      <w:tr w:rsidR="000A5C41" w:rsidRPr="00FA629D" w14:paraId="0D883202" w14:textId="77777777" w:rsidTr="00CF2D81">
        <w:trPr>
          <w:trHeight w:val="381"/>
        </w:trPr>
        <w:tc>
          <w:tcPr>
            <w:tcW w:w="8505" w:type="dxa"/>
            <w:gridSpan w:val="2"/>
            <w:vAlign w:val="center"/>
          </w:tcPr>
          <w:p w14:paraId="3F03BD76" w14:textId="7C26A945" w:rsidR="000A5C41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2D4FA6">
              <w:rPr>
                <w:b/>
                <w:bCs/>
                <w:sz w:val="24"/>
                <w:szCs w:val="24"/>
              </w:rPr>
              <w:t>QUADRO “3 OBJETIVOS”</w:t>
            </w:r>
          </w:p>
        </w:tc>
      </w:tr>
      <w:tr w:rsidR="000A5C41" w:rsidRPr="00FA629D" w14:paraId="67291B55" w14:textId="77777777" w:rsidTr="00CF2D81">
        <w:trPr>
          <w:trHeight w:val="416"/>
        </w:trPr>
        <w:tc>
          <w:tcPr>
            <w:tcW w:w="8505" w:type="dxa"/>
            <w:gridSpan w:val="2"/>
            <w:vAlign w:val="center"/>
          </w:tcPr>
          <w:p w14:paraId="2AA716F9" w14:textId="62CF891F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A629D" w14:paraId="45E43ACB" w14:textId="77777777" w:rsidTr="00CF2D81">
        <w:trPr>
          <w:trHeight w:val="422"/>
        </w:trPr>
        <w:tc>
          <w:tcPr>
            <w:tcW w:w="2019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86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004516">
        <w:trPr>
          <w:trHeight w:val="1166"/>
        </w:trPr>
        <w:tc>
          <w:tcPr>
            <w:tcW w:w="2019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86" w:type="dxa"/>
            <w:vAlign w:val="center"/>
          </w:tcPr>
          <w:p w14:paraId="110DA539" w14:textId="54C803F5" w:rsidR="001C1A49" w:rsidRPr="00536E26" w:rsidRDefault="00C71719" w:rsidP="00536E26">
            <w:r>
              <w:t>Prover</w:t>
            </w:r>
            <w:r w:rsidR="00536E26" w:rsidRPr="00536E26">
              <w:t xml:space="preserve"> agendamento eficiente que permita aos donos de pets reservar e gerenciar horários para consultas veterinárias, banhos e tosas de forma fácil e automatizada, minimizando o esforço manual e otimizando o calendário do petshop. </w:t>
            </w:r>
          </w:p>
        </w:tc>
      </w:tr>
      <w:tr w:rsidR="0094014C" w:rsidRPr="00FA629D" w14:paraId="56F258EB" w14:textId="77777777" w:rsidTr="00004516">
        <w:trPr>
          <w:trHeight w:val="843"/>
        </w:trPr>
        <w:tc>
          <w:tcPr>
            <w:tcW w:w="2019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86" w:type="dxa"/>
            <w:vAlign w:val="center"/>
          </w:tcPr>
          <w:p w14:paraId="0CD4B361" w14:textId="704008A2" w:rsidR="001C1A49" w:rsidRPr="00F81F51" w:rsidRDefault="001D40E9" w:rsidP="00F81F51">
            <w:r>
              <w:t>Disponibilizar um</w:t>
            </w:r>
            <w:r w:rsidR="00F81F51" w:rsidRPr="00F81F51">
              <w:t xml:space="preserve"> e-commerce seguro e confiável que habilite a venda online de medicamentos e produtos para pets, oferecendo uma interface simples para</w:t>
            </w:r>
            <w:r w:rsidR="006F7F88">
              <w:t xml:space="preserve"> compra</w:t>
            </w:r>
            <w:r w:rsidR="00F81F51">
              <w:t>.</w:t>
            </w:r>
          </w:p>
        </w:tc>
      </w:tr>
      <w:tr w:rsidR="0094014C" w:rsidRPr="00FA629D" w14:paraId="57012F8E" w14:textId="77777777" w:rsidTr="002336D9">
        <w:trPr>
          <w:trHeight w:val="700"/>
        </w:trPr>
        <w:tc>
          <w:tcPr>
            <w:tcW w:w="2019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86" w:type="dxa"/>
            <w:vAlign w:val="center"/>
          </w:tcPr>
          <w:p w14:paraId="7669E19D" w14:textId="00BD6F40" w:rsidR="001C1A49" w:rsidRPr="006F7F88" w:rsidRDefault="006F7F88" w:rsidP="006F7F88">
            <w:r w:rsidRPr="006F7F88">
              <w:t>Criar um ambiente interativo no qual os usuários possam cadastrar seus pets e receber recomendações nutricionais personalizadas</w:t>
            </w:r>
            <w:r w:rsidR="002336D9">
              <w:t>.</w:t>
            </w:r>
            <w:r w:rsidRPr="006F7F88">
              <w:t xml:space="preserve"> </w:t>
            </w:r>
          </w:p>
        </w:tc>
      </w:tr>
      <w:bookmarkEnd w:id="2"/>
    </w:tbl>
    <w:p w14:paraId="5EA42E56" w14:textId="6F727ED5" w:rsidR="0010663D" w:rsidRDefault="0010663D" w:rsidP="0094014C">
      <w:pPr>
        <w:ind w:left="708"/>
      </w:pPr>
    </w:p>
    <w:p w14:paraId="7F2DC71F" w14:textId="2C0BE90D" w:rsidR="006A3101" w:rsidRDefault="006A3101" w:rsidP="00CF2D81"/>
    <w:p w14:paraId="561A5F36" w14:textId="77777777" w:rsidR="00CF2D81" w:rsidRDefault="00CF2D81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4A5D169B" w14:textId="681A5ACD" w:rsidR="001C1A49" w:rsidRPr="001C1A49" w:rsidRDefault="002D4FA6" w:rsidP="00CF2D81">
      <w:pPr>
        <w:pStyle w:val="Ttulo1"/>
      </w:pPr>
      <w:bookmarkStart w:id="3" w:name="_Toc158976129"/>
      <w:r w:rsidRPr="00A91BD1">
        <w:lastRenderedPageBreak/>
        <w:t>QUADRO “É – NÃO É – FAZ – NÃO FAZ”</w:t>
      </w:r>
      <w:bookmarkEnd w:id="3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4253"/>
        <w:gridCol w:w="4252"/>
      </w:tblGrid>
      <w:tr w:rsidR="003A4DD3" w:rsidRPr="00F76475" w14:paraId="49BFD08D" w14:textId="77777777" w:rsidTr="00C3485B">
        <w:trPr>
          <w:trHeight w:val="386"/>
        </w:trPr>
        <w:tc>
          <w:tcPr>
            <w:tcW w:w="8505" w:type="dxa"/>
            <w:gridSpan w:val="2"/>
            <w:vAlign w:val="center"/>
          </w:tcPr>
          <w:p w14:paraId="2B327503" w14:textId="7B211C70" w:rsidR="003A4DD3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4" w:name="_Hlk96282064"/>
            <w:r w:rsidRPr="002D4FA6">
              <w:rPr>
                <w:b/>
                <w:bCs/>
                <w:sz w:val="24"/>
                <w:szCs w:val="24"/>
              </w:rPr>
              <w:t>QUADRO “É – NÃO É – FAZ – NÃO FAZ”</w:t>
            </w:r>
          </w:p>
        </w:tc>
      </w:tr>
      <w:tr w:rsidR="00F75333" w:rsidRPr="00F76475" w14:paraId="60B9F15C" w14:textId="77777777" w:rsidTr="00C3485B">
        <w:trPr>
          <w:trHeight w:val="419"/>
        </w:trPr>
        <w:tc>
          <w:tcPr>
            <w:tcW w:w="8505" w:type="dxa"/>
            <w:gridSpan w:val="2"/>
            <w:vAlign w:val="center"/>
          </w:tcPr>
          <w:p w14:paraId="22F65F7D" w14:textId="4595BC6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4014C" w:rsidRPr="00F76475" w14:paraId="7A3AC52F" w14:textId="77777777" w:rsidTr="0058497C">
        <w:trPr>
          <w:trHeight w:val="3726"/>
        </w:trPr>
        <w:tc>
          <w:tcPr>
            <w:tcW w:w="4253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2FBB13A" w14:textId="77777777" w:rsidR="0094014C" w:rsidRDefault="00386BA8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que oferece suporte a diversas operações de petshop, incluindo serviços de cuidados com animais e vendas de produtos.</w:t>
            </w:r>
          </w:p>
          <w:p w14:paraId="499E4C6C" w14:textId="77777777" w:rsidR="00847D61" w:rsidRDefault="008B4894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</w:t>
            </w:r>
            <w:r w:rsidR="00847D61">
              <w:rPr>
                <w:rFonts w:ascii="Calibri" w:hAnsi="Calibri" w:cs="Calibri"/>
                <w:sz w:val="22"/>
                <w:szCs w:val="22"/>
              </w:rPr>
              <w:t>m</w:t>
            </w:r>
            <w:r w:rsidR="000B5BFC">
              <w:rPr>
                <w:rFonts w:ascii="Calibri" w:hAnsi="Calibri" w:cs="Calibri"/>
                <w:sz w:val="22"/>
                <w:szCs w:val="22"/>
              </w:rPr>
              <w:t>a aplicação web.</w:t>
            </w:r>
          </w:p>
          <w:p w14:paraId="0FF1F69D" w14:textId="77777777" w:rsidR="000B5BFC" w:rsidRDefault="000B5BFC" w:rsidP="00847D61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aplicação r</w:t>
            </w:r>
            <w:r w:rsidR="00FE2CC8">
              <w:rPr>
                <w:rFonts w:ascii="Calibri" w:hAnsi="Calibri" w:cs="Calibri"/>
                <w:sz w:val="22"/>
                <w:szCs w:val="22"/>
              </w:rPr>
              <w:t>esponsiva.</w:t>
            </w:r>
          </w:p>
          <w:p w14:paraId="63220199" w14:textId="39C01821" w:rsidR="00FE2CC8" w:rsidRPr="00477C3F" w:rsidRDefault="00477C3F" w:rsidP="00477C3F">
            <w:pPr>
              <w:pStyle w:val="PargrafodaLista"/>
              <w:numPr>
                <w:ilvl w:val="0"/>
                <w:numId w:val="21"/>
              </w:numPr>
            </w:pPr>
            <w:r w:rsidRPr="00477C3F">
              <w:t>Protegido por medidas de segurança robustas, como criptografia de dados e autenticação de dois fatores.</w:t>
            </w:r>
          </w:p>
        </w:tc>
        <w:tc>
          <w:tcPr>
            <w:tcW w:w="4252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A5FBCDD" w14:textId="77777777" w:rsidR="00B17B56" w:rsidRDefault="00B17B56" w:rsidP="00B17B56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ma plataforma de rede social para donos de animais de estimação.</w:t>
            </w:r>
          </w:p>
          <w:p w14:paraId="36ADF680" w14:textId="4966CADA" w:rsidR="00C3485B" w:rsidRDefault="00A2371A" w:rsidP="007814EC">
            <w:pPr>
              <w:pStyle w:val="PargrafodaLista"/>
              <w:numPr>
                <w:ilvl w:val="0"/>
                <w:numId w:val="22"/>
              </w:numPr>
            </w:pPr>
            <w:r>
              <w:t>Um</w:t>
            </w:r>
            <w:r w:rsidR="00847D61" w:rsidRPr="007814EC">
              <w:t xml:space="preserve"> a</w:t>
            </w:r>
            <w:r w:rsidR="007814EC">
              <w:t>plicativo.</w:t>
            </w:r>
          </w:p>
          <w:p w14:paraId="7D2CEFA2" w14:textId="77777777" w:rsidR="007814EC" w:rsidRDefault="006A0690" w:rsidP="006A0690">
            <w:pPr>
              <w:pStyle w:val="PargrafodaLista"/>
              <w:numPr>
                <w:ilvl w:val="0"/>
                <w:numId w:val="22"/>
              </w:numPr>
            </w:pPr>
            <w:r w:rsidRPr="006A0690">
              <w:t>Um sistema baseado em servidor local que requer infraestrutura de TI complexa para funcionar.</w:t>
            </w:r>
          </w:p>
          <w:p w14:paraId="2AA44012" w14:textId="197214F4" w:rsidR="004018BC" w:rsidRPr="004018BC" w:rsidRDefault="004018BC" w:rsidP="004018BC">
            <w:pPr>
              <w:pStyle w:val="PargrafodaLista"/>
              <w:numPr>
                <w:ilvl w:val="0"/>
                <w:numId w:val="22"/>
              </w:numPr>
            </w:pPr>
            <w:r w:rsidRPr="004018BC">
              <w:t>Um sistema que armazena dados sensíveis sem conformidade com padrões de segurança como o GDPR ou LGPD.</w:t>
            </w:r>
          </w:p>
        </w:tc>
      </w:tr>
      <w:tr w:rsidR="0094014C" w:rsidRPr="00F76475" w14:paraId="6C59ADC5" w14:textId="77777777" w:rsidTr="0058497C">
        <w:trPr>
          <w:trHeight w:val="4659"/>
        </w:trPr>
        <w:tc>
          <w:tcPr>
            <w:tcW w:w="4253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21DAB068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o agendamento online de consultas e serviços de banho e tosa.</w:t>
            </w:r>
          </w:p>
          <w:p w14:paraId="03C85D42" w14:textId="323975F2" w:rsidR="00E721E3" w:rsidRDefault="00F31BBD" w:rsidP="003C610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</w:t>
            </w:r>
            <w:r w:rsidR="00E721E3">
              <w:rPr>
                <w:rFonts w:ascii="Calibri" w:hAnsi="Calibri" w:cs="Calibri"/>
                <w:sz w:val="22"/>
                <w:szCs w:val="22"/>
              </w:rPr>
              <w:t xml:space="preserve"> a compra de produtos e medicamentos.</w:t>
            </w:r>
          </w:p>
          <w:p w14:paraId="38AE6B51" w14:textId="77777777" w:rsidR="00E721E3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tém um cadastro de usuários e pets, incluindo um histórico de serviços e compras.</w:t>
            </w:r>
          </w:p>
          <w:p w14:paraId="1E4C2ECA" w14:textId="2E00710C" w:rsidR="00C3485B" w:rsidRDefault="00E721E3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Envia lembretes automáticos para consultas e recompra de produtos.</w:t>
            </w:r>
          </w:p>
          <w:p w14:paraId="283A651B" w14:textId="3640C376" w:rsidR="009A109F" w:rsidRDefault="00F31BBD" w:rsidP="00E721E3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Permite a troca de laudo e documentos com o veterinário</w:t>
            </w:r>
            <w:r w:rsidR="005F645A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BAB8353" w14:textId="46396F65" w:rsidR="00C3485B" w:rsidRPr="009D5A7E" w:rsidRDefault="00875EC0" w:rsidP="0094014C">
            <w:pPr>
              <w:pStyle w:val="NormalWeb"/>
              <w:numPr>
                <w:ilvl w:val="0"/>
                <w:numId w:val="23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Recomenda a nutrição e informa sobre a va</w:t>
            </w:r>
            <w:r w:rsidR="0021431F">
              <w:rPr>
                <w:rFonts w:ascii="Calibri" w:hAnsi="Calibri" w:cs="Calibri"/>
                <w:sz w:val="22"/>
                <w:szCs w:val="22"/>
              </w:rPr>
              <w:t>cinação de cada pet cadastrado.</w:t>
            </w:r>
          </w:p>
        </w:tc>
        <w:tc>
          <w:tcPr>
            <w:tcW w:w="4252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5E461EA2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diagnósticos veterinários ou prescreve medicamentos.</w:t>
            </w:r>
          </w:p>
          <w:p w14:paraId="43120CF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processa pagamentos de serviços não relacionados ao petshop.</w:t>
            </w:r>
          </w:p>
          <w:p w14:paraId="2688FB1C" w14:textId="77777777" w:rsidR="00A42513" w:rsidRDefault="00A42513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reservas para serviços de terceiros, como pet sitters ou dog walkers.</w:t>
            </w:r>
          </w:p>
          <w:p w14:paraId="466F1D2B" w14:textId="5C9B266F" w:rsidR="006E5554" w:rsidRDefault="009C2599" w:rsidP="009C2599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faz a substituição</w:t>
            </w:r>
            <w:r w:rsidR="006E5554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</w:t>
            </w:r>
            <w:r w:rsidR="006E5554">
              <w:rPr>
                <w:rFonts w:ascii="Calibri" w:hAnsi="Calibri" w:cs="Calibri"/>
                <w:sz w:val="22"/>
                <w:szCs w:val="22"/>
              </w:rPr>
              <w:t>o atendimento profissional veterinário ou aconselhamento nutricional detalhado.</w:t>
            </w:r>
          </w:p>
          <w:p w14:paraId="3DD9ECAE" w14:textId="1ABAB045" w:rsidR="0010663D" w:rsidRPr="009D5A7E" w:rsidRDefault="002E02EB" w:rsidP="0094014C">
            <w:pPr>
              <w:pStyle w:val="NormalWeb"/>
              <w:numPr>
                <w:ilvl w:val="0"/>
                <w:numId w:val="24"/>
              </w:numPr>
              <w:spacing w:before="0" w:beforeAutospacing="0" w:after="0" w:afterAutospacing="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Não realiza o</w:t>
            </w:r>
            <w:r w:rsidR="009C2599">
              <w:rPr>
                <w:rFonts w:ascii="Calibri" w:hAnsi="Calibri" w:cs="Calibri"/>
                <w:sz w:val="22"/>
                <w:szCs w:val="22"/>
              </w:rPr>
              <w:t xml:space="preserve"> gerenciamento de clínicas veterinárias especializadas em tratamentos complexos.</w:t>
            </w:r>
          </w:p>
        </w:tc>
      </w:tr>
      <w:bookmarkEnd w:id="4"/>
    </w:tbl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19BA7000" w:rsidR="0094014C" w:rsidRDefault="002D4FA6" w:rsidP="00FC78B4">
      <w:pPr>
        <w:pStyle w:val="Ttulo1"/>
      </w:pPr>
      <w:bookmarkStart w:id="5" w:name="_Toc158976130"/>
      <w:r>
        <w:lastRenderedPageBreak/>
        <w:t>VISÃO DO PRODUTO</w:t>
      </w:r>
      <w:bookmarkEnd w:id="5"/>
    </w:p>
    <w:p w14:paraId="6A9D163C" w14:textId="77777777" w:rsidR="00B51A32" w:rsidRPr="00B51A32" w:rsidRDefault="00B51A32" w:rsidP="00722C3C">
      <w:pPr>
        <w:rPr>
          <w:color w:val="ED7D31" w:themeColor="accent2"/>
        </w:rPr>
      </w:pPr>
    </w:p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2126"/>
        <w:gridCol w:w="5670"/>
      </w:tblGrid>
      <w:tr w:rsidR="00B061B2" w:rsidRPr="00F76475" w14:paraId="11A09178" w14:textId="77777777" w:rsidTr="009A6E03">
        <w:trPr>
          <w:trHeight w:val="410"/>
        </w:trPr>
        <w:tc>
          <w:tcPr>
            <w:tcW w:w="7796" w:type="dxa"/>
            <w:gridSpan w:val="2"/>
            <w:vAlign w:val="center"/>
          </w:tcPr>
          <w:p w14:paraId="7E014427" w14:textId="035CF654" w:rsidR="00B061B2" w:rsidRPr="00F76475" w:rsidRDefault="00B061B2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B061B2" w:rsidRPr="009A1D61" w14:paraId="0646A68E" w14:textId="77777777" w:rsidTr="009D5A7E">
        <w:trPr>
          <w:trHeight w:val="2804"/>
        </w:trPr>
        <w:tc>
          <w:tcPr>
            <w:tcW w:w="2126" w:type="dxa"/>
            <w:vAlign w:val="center"/>
          </w:tcPr>
          <w:p w14:paraId="57F96177" w14:textId="32615047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OBLEMAS</w:t>
            </w:r>
          </w:p>
        </w:tc>
        <w:tc>
          <w:tcPr>
            <w:tcW w:w="5670" w:type="dxa"/>
            <w:vAlign w:val="center"/>
          </w:tcPr>
          <w:p w14:paraId="169DEB8F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Gerenciamento de tempo e recursos ineficiente nos petshops devido ao agendamento manual de serviços e atendimento ao cliente.</w:t>
            </w:r>
          </w:p>
          <w:p w14:paraId="43629182" w14:textId="77777777" w:rsidR="00BB372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Dificuldades para os donos de pets em encontrar e comprar produtos específicos e medicamentos necessários para seus animais.</w:t>
            </w:r>
          </w:p>
          <w:p w14:paraId="10D2E923" w14:textId="00F506A8" w:rsidR="00B061B2" w:rsidRPr="00BB3722" w:rsidRDefault="00BB3722" w:rsidP="00BB3722">
            <w:pPr>
              <w:pStyle w:val="PargrafodaLista"/>
              <w:numPr>
                <w:ilvl w:val="0"/>
                <w:numId w:val="26"/>
              </w:numPr>
              <w:rPr>
                <w:lang w:eastAsia="pt-BR"/>
              </w:rPr>
            </w:pPr>
            <w:r w:rsidRPr="00BB3722">
              <w:rPr>
                <w:lang w:eastAsia="pt-BR"/>
              </w:rPr>
              <w:t>Falta de personalização no atendimento e na oferta de produtos e serviços para pets, o que pode resultar em uma experiência menos satisfatória para o cliente.</w:t>
            </w:r>
          </w:p>
        </w:tc>
      </w:tr>
      <w:tr w:rsidR="00B061B2" w:rsidRPr="009A1D61" w14:paraId="31F25D0F" w14:textId="77777777" w:rsidTr="009D5A7E">
        <w:trPr>
          <w:trHeight w:val="2578"/>
        </w:trPr>
        <w:tc>
          <w:tcPr>
            <w:tcW w:w="2126" w:type="dxa"/>
            <w:vAlign w:val="center"/>
          </w:tcPr>
          <w:p w14:paraId="292BB120" w14:textId="5D682029" w:rsidR="00B061B2" w:rsidRPr="00F76475" w:rsidRDefault="00B061B2" w:rsidP="002E3F7A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EXPECTATIVAS</w:t>
            </w:r>
          </w:p>
        </w:tc>
        <w:tc>
          <w:tcPr>
            <w:tcW w:w="5670" w:type="dxa"/>
            <w:vAlign w:val="center"/>
          </w:tcPr>
          <w:p w14:paraId="49DBB722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sistema de gerenciamento integrado que simplifica as operações do petshop, economizando tempo e aumentando a produtividade.</w:t>
            </w:r>
          </w:p>
          <w:p w14:paraId="0D0D7549" w14:textId="77777777" w:rsidR="009D5A7E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a experiência de compra e agendamento mais cômoda e eficiente para os donos de pets, com acesso rápido a produtos e serviços.</w:t>
            </w:r>
          </w:p>
          <w:p w14:paraId="0C36EB6D" w14:textId="5B1BDBFD" w:rsidR="00B061B2" w:rsidRPr="009D5A7E" w:rsidRDefault="009D5A7E" w:rsidP="009D5A7E">
            <w:pPr>
              <w:pStyle w:val="PargrafodaLista"/>
              <w:numPr>
                <w:ilvl w:val="0"/>
                <w:numId w:val="28"/>
              </w:numPr>
              <w:rPr>
                <w:lang w:eastAsia="pt-BR"/>
              </w:rPr>
            </w:pPr>
            <w:r w:rsidRPr="009D5A7E">
              <w:rPr>
                <w:lang w:eastAsia="pt-BR"/>
              </w:rPr>
              <w:t>Um relacionamento mais próximo e personalizado entre o petshop e seus clientes, com incentivos para fidelização e engajamento contínuo.</w:t>
            </w:r>
          </w:p>
        </w:tc>
      </w:tr>
    </w:tbl>
    <w:p w14:paraId="68F7A937" w14:textId="53A84CCE" w:rsidR="00F76475" w:rsidRDefault="00F76475" w:rsidP="00722C3C"/>
    <w:tbl>
      <w:tblPr>
        <w:tblStyle w:val="Tabelacomgrade"/>
        <w:tblW w:w="7796" w:type="dxa"/>
        <w:tblInd w:w="704" w:type="dxa"/>
        <w:tblLook w:val="04A0" w:firstRow="1" w:lastRow="0" w:firstColumn="1" w:lastColumn="0" w:noHBand="0" w:noVBand="1"/>
      </w:tblPr>
      <w:tblGrid>
        <w:gridCol w:w="3119"/>
        <w:gridCol w:w="4677"/>
      </w:tblGrid>
      <w:tr w:rsidR="005B22A9" w:rsidRPr="00F76475" w14:paraId="2D761F4E" w14:textId="77777777" w:rsidTr="00EF5BCF">
        <w:trPr>
          <w:trHeight w:val="361"/>
        </w:trPr>
        <w:tc>
          <w:tcPr>
            <w:tcW w:w="7796" w:type="dxa"/>
            <w:gridSpan w:val="2"/>
            <w:vAlign w:val="center"/>
          </w:tcPr>
          <w:p w14:paraId="7702474C" w14:textId="4FF06A96" w:rsidR="005B22A9" w:rsidRPr="002D4FA6" w:rsidRDefault="002D4FA6" w:rsidP="002D4FA6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6" w:name="_Hlk96282105"/>
            <w:r w:rsidRPr="002D4FA6">
              <w:rPr>
                <w:b/>
                <w:bCs/>
                <w:sz w:val="24"/>
                <w:szCs w:val="24"/>
              </w:rPr>
              <w:t>VISÃO DE PRODUTO</w:t>
            </w:r>
          </w:p>
        </w:tc>
      </w:tr>
      <w:tr w:rsidR="005B22A9" w:rsidRPr="00F76475" w14:paraId="1A6F3ED2" w14:textId="77777777" w:rsidTr="00EF5BCF">
        <w:trPr>
          <w:trHeight w:val="410"/>
        </w:trPr>
        <w:tc>
          <w:tcPr>
            <w:tcW w:w="7796" w:type="dxa"/>
            <w:gridSpan w:val="2"/>
            <w:vAlign w:val="center"/>
          </w:tcPr>
          <w:p w14:paraId="279BAE02" w14:textId="4BD8E913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EA0C41" w:rsidRPr="00F76475" w14:paraId="53765092" w14:textId="77777777" w:rsidTr="00EF5BCF">
        <w:tc>
          <w:tcPr>
            <w:tcW w:w="3119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4677" w:type="dxa"/>
            <w:vAlign w:val="center"/>
          </w:tcPr>
          <w:p w14:paraId="21584C5D" w14:textId="1F905213" w:rsidR="009A1D61" w:rsidRPr="00620A0E" w:rsidRDefault="00620A0E" w:rsidP="00620A0E">
            <w:r w:rsidRPr="00620A0E">
              <w:t xml:space="preserve">Proprietários e gerentes de petshops que buscam otimizar as operações, melhorar a gestão de clientes e aumentar as vendas. </w:t>
            </w:r>
          </w:p>
        </w:tc>
      </w:tr>
      <w:tr w:rsidR="00EA0C41" w:rsidRPr="00F76475" w14:paraId="47E770DC" w14:textId="77777777" w:rsidTr="00EF5BCF">
        <w:tc>
          <w:tcPr>
            <w:tcW w:w="3119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4677" w:type="dxa"/>
            <w:vAlign w:val="center"/>
          </w:tcPr>
          <w:p w14:paraId="47CE1423" w14:textId="01834FBE" w:rsidR="00EA765B" w:rsidRPr="00BE50F1" w:rsidRDefault="00BE50F1" w:rsidP="00BE50F1">
            <w:r w:rsidRPr="00BE50F1">
              <w:t>Solução de software de gestão empresarial para o segmento pet, incluindo CRM, ERP e e-commerce.</w:t>
            </w:r>
          </w:p>
        </w:tc>
      </w:tr>
      <w:tr w:rsidR="008B4E93" w:rsidRPr="00F76475" w14:paraId="29DFD1E6" w14:textId="77777777" w:rsidTr="00EF5BCF">
        <w:tc>
          <w:tcPr>
            <w:tcW w:w="3119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4677" w:type="dxa"/>
            <w:vAlign w:val="center"/>
          </w:tcPr>
          <w:p w14:paraId="13687867" w14:textId="1261CA13" w:rsidR="0056441E" w:rsidRPr="00B164D0" w:rsidRDefault="00B164D0" w:rsidP="00B164D0">
            <w:r w:rsidRPr="00B164D0">
              <w:t>Otimização das operações do petshop, incluindo agendamento automático, vendas integradas e gerenciamento de clientes, resultando em um fluxo de trabalho mais eficiente.</w:t>
            </w:r>
          </w:p>
        </w:tc>
      </w:tr>
      <w:tr w:rsidR="008B4E93" w:rsidRPr="00F76475" w14:paraId="1F1FCE48" w14:textId="77777777" w:rsidTr="00EF5BCF">
        <w:tc>
          <w:tcPr>
            <w:tcW w:w="3119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4677" w:type="dxa"/>
            <w:vAlign w:val="center"/>
          </w:tcPr>
          <w:p w14:paraId="449EE764" w14:textId="65E66C9E" w:rsidR="00EA765B" w:rsidRPr="00EE10BC" w:rsidRDefault="00EE10BC" w:rsidP="00EE10BC">
            <w:r w:rsidRPr="00EE10BC">
              <w:t>Solução all-in-one personalizável que integra todos os aspectos da gestão de petshops</w:t>
            </w:r>
            <w:r>
              <w:t>.</w:t>
            </w:r>
          </w:p>
        </w:tc>
      </w:tr>
      <w:tr w:rsidR="008B4E93" w:rsidRPr="00F76475" w14:paraId="79369F07" w14:textId="77777777" w:rsidTr="00EF5BCF">
        <w:tc>
          <w:tcPr>
            <w:tcW w:w="3119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4677" w:type="dxa"/>
            <w:vAlign w:val="center"/>
          </w:tcPr>
          <w:p w14:paraId="4115B7BD" w14:textId="321FAA71" w:rsidR="009A1D61" w:rsidRPr="00722C3C" w:rsidRDefault="00722C3C" w:rsidP="00722C3C">
            <w:r w:rsidRPr="00722C3C">
              <w:t xml:space="preserve">Transformar a gestão de petshops através de um sistema de gerenciamento robusto que melhora a eficiência operacional, aumenta a lucratividade e enriquece o atendimento ao cliente. </w:t>
            </w:r>
          </w:p>
        </w:tc>
      </w:tr>
      <w:bookmarkEnd w:id="6"/>
    </w:tbl>
    <w:p w14:paraId="69E829AE" w14:textId="193D4D7C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9015ED6" w14:textId="0C61C6E6" w:rsidR="009524AB" w:rsidRDefault="009524AB" w:rsidP="009524AB">
      <w:pPr>
        <w:pStyle w:val="Ttulo1"/>
      </w:pPr>
      <w:bookmarkStart w:id="7" w:name="_Toc158976131"/>
      <w:r>
        <w:lastRenderedPageBreak/>
        <w:t>RELAÇÃO DE REQUISITOS</w:t>
      </w:r>
      <w:r w:rsidR="00AA36F7">
        <w:t xml:space="preserve"> FUNCIONAIS</w:t>
      </w:r>
      <w:bookmarkEnd w:id="7"/>
    </w:p>
    <w:p w14:paraId="4AD745C3" w14:textId="77777777" w:rsidR="00B51A32" w:rsidRPr="00B51A32" w:rsidRDefault="00B51A32" w:rsidP="009524AB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9524AB" w:rsidRPr="00F76475" w14:paraId="6F89A076" w14:textId="77777777" w:rsidTr="00B51A32">
        <w:trPr>
          <w:trHeight w:val="410"/>
        </w:trPr>
        <w:tc>
          <w:tcPr>
            <w:tcW w:w="8505" w:type="dxa"/>
            <w:gridSpan w:val="2"/>
            <w:vAlign w:val="center"/>
          </w:tcPr>
          <w:p w14:paraId="548438F3" w14:textId="05E75506" w:rsidR="009524AB" w:rsidRPr="00F76475" w:rsidRDefault="009524AB" w:rsidP="002E3F7A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PRODUTO</w:t>
            </w:r>
            <w:r w:rsidRPr="00F76475">
              <w:rPr>
                <w:sz w:val="24"/>
                <w:szCs w:val="24"/>
              </w:rPr>
              <w:t>:</w:t>
            </w:r>
            <w:r w:rsidR="008D6D3C">
              <w:rPr>
                <w:sz w:val="24"/>
                <w:szCs w:val="24"/>
              </w:rPr>
              <w:t xml:space="preserve"> PetConnect</w:t>
            </w:r>
          </w:p>
        </w:tc>
      </w:tr>
      <w:tr w:rsidR="009524AB" w:rsidRPr="00F76475" w14:paraId="70ADA097" w14:textId="77777777" w:rsidTr="00B51A32">
        <w:tc>
          <w:tcPr>
            <w:tcW w:w="709" w:type="dxa"/>
            <w:vAlign w:val="center"/>
          </w:tcPr>
          <w:p w14:paraId="0DDDB513" w14:textId="4EE7CF87" w:rsidR="009524AB" w:rsidRPr="00F76475" w:rsidRDefault="009524AB" w:rsidP="009524AB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59D8E3F2" w14:textId="459F061B" w:rsidR="009524AB" w:rsidRPr="009524AB" w:rsidRDefault="009524AB" w:rsidP="009524AB">
            <w:pPr>
              <w:spacing w:before="120" w:after="120"/>
              <w:jc w:val="center"/>
              <w:rPr>
                <w:b/>
                <w:bCs/>
              </w:rPr>
            </w:pPr>
            <w:r w:rsidRPr="009524AB">
              <w:rPr>
                <w:b/>
                <w:bCs/>
              </w:rPr>
              <w:t>REQUISITO</w:t>
            </w:r>
            <w:r w:rsidR="000451C0">
              <w:rPr>
                <w:b/>
                <w:bCs/>
              </w:rPr>
              <w:t xml:space="preserve"> FUNCIONAL</w:t>
            </w:r>
          </w:p>
        </w:tc>
      </w:tr>
      <w:tr w:rsidR="0073619E" w:rsidRPr="00F76475" w14:paraId="1CC95391" w14:textId="77777777" w:rsidTr="002C08FF">
        <w:tc>
          <w:tcPr>
            <w:tcW w:w="709" w:type="dxa"/>
            <w:vAlign w:val="center"/>
          </w:tcPr>
          <w:p w14:paraId="4FF6AD5A" w14:textId="1F087EE9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</w:tcPr>
          <w:p w14:paraId="55F46B68" w14:textId="298797CC" w:rsidR="0073619E" w:rsidRPr="0073619E" w:rsidRDefault="0073619E" w:rsidP="0073619E">
            <w:r w:rsidRPr="0073619E">
              <w:t>Realizar login de usuário</w:t>
            </w:r>
          </w:p>
        </w:tc>
      </w:tr>
      <w:tr w:rsidR="0073619E" w:rsidRPr="00F76475" w14:paraId="6029DDBB" w14:textId="77777777" w:rsidTr="002C08FF">
        <w:tc>
          <w:tcPr>
            <w:tcW w:w="709" w:type="dxa"/>
            <w:vAlign w:val="center"/>
          </w:tcPr>
          <w:p w14:paraId="7297B2E5" w14:textId="34402B61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</w:tcPr>
          <w:p w14:paraId="4641AA2A" w14:textId="48E99F8C" w:rsidR="0073619E" w:rsidRPr="0073619E" w:rsidRDefault="0073619E" w:rsidP="0073619E">
            <w:r w:rsidRPr="0073619E">
              <w:t>Agendar serviços de banho e tosa</w:t>
            </w:r>
          </w:p>
        </w:tc>
      </w:tr>
      <w:tr w:rsidR="0073619E" w:rsidRPr="00F76475" w14:paraId="099BDFFD" w14:textId="77777777" w:rsidTr="002C08FF">
        <w:tc>
          <w:tcPr>
            <w:tcW w:w="709" w:type="dxa"/>
            <w:vAlign w:val="center"/>
          </w:tcPr>
          <w:p w14:paraId="412C2BEB" w14:textId="7E8DD9AD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</w:tcPr>
          <w:p w14:paraId="7CE21DBD" w14:textId="459A94ED" w:rsidR="0073619E" w:rsidRPr="0073619E" w:rsidRDefault="0073619E" w:rsidP="0073619E">
            <w:r w:rsidRPr="0073619E">
              <w:t>Agendar consultas veterinárias</w:t>
            </w:r>
          </w:p>
        </w:tc>
      </w:tr>
      <w:tr w:rsidR="0073619E" w:rsidRPr="00F76475" w14:paraId="434F9EE6" w14:textId="77777777" w:rsidTr="002C08FF">
        <w:tc>
          <w:tcPr>
            <w:tcW w:w="709" w:type="dxa"/>
            <w:vAlign w:val="center"/>
          </w:tcPr>
          <w:p w14:paraId="3BEC97FF" w14:textId="3E4E2EF3" w:rsidR="0073619E" w:rsidRPr="00F76475" w:rsidRDefault="0073619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</w:tcPr>
          <w:p w14:paraId="6F163DD9" w14:textId="5650247C" w:rsidR="0073619E" w:rsidRPr="0073619E" w:rsidRDefault="0073619E" w:rsidP="0073619E">
            <w:r w:rsidRPr="0073619E">
              <w:t>Visualizar e gerenciar a agenda de serviços</w:t>
            </w:r>
          </w:p>
        </w:tc>
      </w:tr>
      <w:tr w:rsidR="0073619E" w:rsidRPr="00F76475" w14:paraId="5483ACCD" w14:textId="77777777" w:rsidTr="002C08FF">
        <w:tc>
          <w:tcPr>
            <w:tcW w:w="709" w:type="dxa"/>
            <w:vAlign w:val="center"/>
          </w:tcPr>
          <w:p w14:paraId="7245AA58" w14:textId="779DEEB7" w:rsidR="0073619E" w:rsidRDefault="007230C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</w:tcPr>
          <w:p w14:paraId="75A4F624" w14:textId="5B948176" w:rsidR="0073619E" w:rsidRPr="0073619E" w:rsidRDefault="0073619E" w:rsidP="0073619E">
            <w:r w:rsidRPr="0073619E">
              <w:t>Enviar lembretes automáticos de agendamentos</w:t>
            </w:r>
          </w:p>
        </w:tc>
      </w:tr>
      <w:tr w:rsidR="0073619E" w:rsidRPr="00F76475" w14:paraId="0406E016" w14:textId="77777777" w:rsidTr="002C08FF">
        <w:tc>
          <w:tcPr>
            <w:tcW w:w="709" w:type="dxa"/>
            <w:vAlign w:val="center"/>
          </w:tcPr>
          <w:p w14:paraId="5D266925" w14:textId="00DBDFFD" w:rsidR="0073619E" w:rsidRDefault="007230CE" w:rsidP="0073619E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796" w:type="dxa"/>
          </w:tcPr>
          <w:p w14:paraId="259C9B84" w14:textId="143C37C4" w:rsidR="0073619E" w:rsidRPr="0073619E" w:rsidRDefault="007230CE" w:rsidP="0073619E">
            <w:r w:rsidRPr="0073619E">
              <w:t>Filtrar os resultados da pesquisa por data</w:t>
            </w:r>
          </w:p>
        </w:tc>
      </w:tr>
      <w:tr w:rsidR="00797155" w:rsidRPr="00F76475" w14:paraId="7F8495F9" w14:textId="77777777" w:rsidTr="002C08FF">
        <w:tc>
          <w:tcPr>
            <w:tcW w:w="709" w:type="dxa"/>
            <w:vAlign w:val="center"/>
          </w:tcPr>
          <w:p w14:paraId="39747871" w14:textId="0E2CA9FB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796" w:type="dxa"/>
          </w:tcPr>
          <w:p w14:paraId="443D5221" w14:textId="1ED14D92" w:rsidR="00797155" w:rsidRPr="00797155" w:rsidRDefault="00797155" w:rsidP="00797155">
            <w:r w:rsidRPr="00797155">
              <w:t>Processar pagamentos online</w:t>
            </w:r>
          </w:p>
        </w:tc>
      </w:tr>
      <w:tr w:rsidR="00797155" w:rsidRPr="00F76475" w14:paraId="53D82C35" w14:textId="77777777" w:rsidTr="00FC1F92">
        <w:tc>
          <w:tcPr>
            <w:tcW w:w="709" w:type="dxa"/>
            <w:vAlign w:val="center"/>
          </w:tcPr>
          <w:p w14:paraId="48ABB5B7" w14:textId="6281B715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796" w:type="dxa"/>
          </w:tcPr>
          <w:p w14:paraId="7E671687" w14:textId="4473ECEF" w:rsidR="00797155" w:rsidRPr="00797155" w:rsidRDefault="00797155" w:rsidP="00797155">
            <w:r w:rsidRPr="00797155">
              <w:t>Vender produtos e medicamentos através do e-commerce</w:t>
            </w:r>
          </w:p>
        </w:tc>
      </w:tr>
      <w:tr w:rsidR="00797155" w:rsidRPr="00F76475" w14:paraId="48FE6C4A" w14:textId="77777777" w:rsidTr="00FC1F92">
        <w:tc>
          <w:tcPr>
            <w:tcW w:w="709" w:type="dxa"/>
            <w:vAlign w:val="center"/>
          </w:tcPr>
          <w:p w14:paraId="582E4E67" w14:textId="25598F1D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796" w:type="dxa"/>
          </w:tcPr>
          <w:p w14:paraId="0382B8F6" w14:textId="2E55532F" w:rsidR="00797155" w:rsidRPr="00797155" w:rsidRDefault="00797155" w:rsidP="00797155">
            <w:r w:rsidRPr="00797155">
              <w:t>Gerenciar estoque de produtos e medicamentos</w:t>
            </w:r>
          </w:p>
        </w:tc>
      </w:tr>
      <w:tr w:rsidR="00797155" w:rsidRPr="00F76475" w14:paraId="6311AAAB" w14:textId="77777777" w:rsidTr="00FC1F92">
        <w:tc>
          <w:tcPr>
            <w:tcW w:w="709" w:type="dxa"/>
            <w:vAlign w:val="center"/>
          </w:tcPr>
          <w:p w14:paraId="26CC7126" w14:textId="1CD0B1E8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796" w:type="dxa"/>
          </w:tcPr>
          <w:p w14:paraId="0C1D8205" w14:textId="4722ACA2" w:rsidR="00797155" w:rsidRPr="00797155" w:rsidRDefault="00797155" w:rsidP="00797155">
            <w:r w:rsidRPr="00797155">
              <w:t>Oferecer programa de fidelidade e promoções</w:t>
            </w:r>
          </w:p>
        </w:tc>
      </w:tr>
      <w:tr w:rsidR="00797155" w:rsidRPr="00F76475" w14:paraId="7DFB51B6" w14:textId="77777777" w:rsidTr="00FC1F92">
        <w:tc>
          <w:tcPr>
            <w:tcW w:w="709" w:type="dxa"/>
            <w:vAlign w:val="center"/>
          </w:tcPr>
          <w:p w14:paraId="7A4A3EF7" w14:textId="4D6860CC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796" w:type="dxa"/>
          </w:tcPr>
          <w:p w14:paraId="0D5E8404" w14:textId="18458D7C" w:rsidR="00797155" w:rsidRPr="00797155" w:rsidRDefault="00797155" w:rsidP="00797155">
            <w:r w:rsidRPr="00797155">
              <w:t>Disponibilizar relatórios de vendas e serviços</w:t>
            </w:r>
          </w:p>
        </w:tc>
      </w:tr>
      <w:tr w:rsidR="00797155" w:rsidRPr="00F76475" w14:paraId="727D04C9" w14:textId="77777777" w:rsidTr="00FC1F92">
        <w:tc>
          <w:tcPr>
            <w:tcW w:w="709" w:type="dxa"/>
            <w:vAlign w:val="center"/>
          </w:tcPr>
          <w:p w14:paraId="25C55D69" w14:textId="61BDBA2C" w:rsidR="00797155" w:rsidRDefault="00797155" w:rsidP="00797155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796" w:type="dxa"/>
          </w:tcPr>
          <w:p w14:paraId="1F9D5971" w14:textId="3F517E3A" w:rsidR="00797155" w:rsidRPr="00797155" w:rsidRDefault="00797155" w:rsidP="00797155">
            <w:r w:rsidRPr="00797155">
              <w:t>Monitorar e gerenciar avaliações e feedback dos clientes</w:t>
            </w:r>
          </w:p>
        </w:tc>
      </w:tr>
      <w:tr w:rsidR="007A1C48" w:rsidRPr="00F76475" w14:paraId="3796D3A1" w14:textId="77777777" w:rsidTr="00FC1F92">
        <w:tc>
          <w:tcPr>
            <w:tcW w:w="709" w:type="dxa"/>
            <w:vAlign w:val="center"/>
          </w:tcPr>
          <w:p w14:paraId="540ADCFF" w14:textId="6C45708F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3</w:t>
            </w:r>
          </w:p>
        </w:tc>
        <w:tc>
          <w:tcPr>
            <w:tcW w:w="7796" w:type="dxa"/>
          </w:tcPr>
          <w:p w14:paraId="3FCD071E" w14:textId="41EDDF65" w:rsidR="007A1C48" w:rsidRPr="007A1C48" w:rsidRDefault="007A1C48" w:rsidP="007A1C48">
            <w:r w:rsidRPr="007A1C48">
              <w:t>Gerenciar o cadastro de pets e clientes</w:t>
            </w:r>
          </w:p>
        </w:tc>
      </w:tr>
      <w:tr w:rsidR="007A1C48" w:rsidRPr="00F76475" w14:paraId="1CDF6618" w14:textId="77777777" w:rsidTr="00530919">
        <w:tc>
          <w:tcPr>
            <w:tcW w:w="709" w:type="dxa"/>
            <w:vAlign w:val="center"/>
          </w:tcPr>
          <w:p w14:paraId="19BAFAB3" w14:textId="69964A7B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4</w:t>
            </w:r>
          </w:p>
        </w:tc>
        <w:tc>
          <w:tcPr>
            <w:tcW w:w="7796" w:type="dxa"/>
          </w:tcPr>
          <w:p w14:paraId="353066AA" w14:textId="5D9FEAA0" w:rsidR="007A1C48" w:rsidRPr="007A1C48" w:rsidRDefault="007A1C48" w:rsidP="007A1C48">
            <w:r w:rsidRPr="007A1C48">
              <w:t>Registrar e gerenciar o histórico de saúde dos pets</w:t>
            </w:r>
          </w:p>
        </w:tc>
      </w:tr>
      <w:tr w:rsidR="007A1C48" w:rsidRPr="00F76475" w14:paraId="4ACB5A09" w14:textId="77777777" w:rsidTr="00530919">
        <w:tc>
          <w:tcPr>
            <w:tcW w:w="709" w:type="dxa"/>
            <w:vAlign w:val="center"/>
          </w:tcPr>
          <w:p w14:paraId="4DC777C1" w14:textId="2F98DCC5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5</w:t>
            </w:r>
          </w:p>
        </w:tc>
        <w:tc>
          <w:tcPr>
            <w:tcW w:w="7796" w:type="dxa"/>
          </w:tcPr>
          <w:p w14:paraId="784A05BF" w14:textId="5AF8DA29" w:rsidR="007A1C48" w:rsidRPr="007A1C48" w:rsidRDefault="007A1C48" w:rsidP="007A1C48">
            <w:r w:rsidRPr="007A1C48">
              <w:t>Fornecer recomendações nutricionais personalizadas</w:t>
            </w:r>
          </w:p>
        </w:tc>
      </w:tr>
      <w:tr w:rsidR="007A1C48" w:rsidRPr="00F76475" w14:paraId="2995EC7B" w14:textId="77777777" w:rsidTr="00530919">
        <w:tc>
          <w:tcPr>
            <w:tcW w:w="709" w:type="dxa"/>
            <w:vAlign w:val="center"/>
          </w:tcPr>
          <w:p w14:paraId="1863ED73" w14:textId="1FD2548D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7796" w:type="dxa"/>
          </w:tcPr>
          <w:p w14:paraId="4C99210E" w14:textId="17D62F2A" w:rsidR="007A1C48" w:rsidRPr="007A1C48" w:rsidRDefault="007A1C48" w:rsidP="007A1C48">
            <w:r w:rsidRPr="007A1C48">
              <w:t>Comunicar-se com clientes via chat ou e-mail</w:t>
            </w:r>
          </w:p>
        </w:tc>
      </w:tr>
      <w:tr w:rsidR="007A1C48" w:rsidRPr="00F76475" w14:paraId="5BA9B852" w14:textId="77777777" w:rsidTr="00530919">
        <w:tc>
          <w:tcPr>
            <w:tcW w:w="709" w:type="dxa"/>
            <w:vAlign w:val="center"/>
          </w:tcPr>
          <w:p w14:paraId="689A743A" w14:textId="4E6FF11E" w:rsidR="007A1C48" w:rsidRDefault="007A1C48" w:rsidP="007A1C48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7</w:t>
            </w:r>
          </w:p>
        </w:tc>
        <w:tc>
          <w:tcPr>
            <w:tcW w:w="7796" w:type="dxa"/>
          </w:tcPr>
          <w:p w14:paraId="0869BDF9" w14:textId="4DD67524" w:rsidR="007A1C48" w:rsidRPr="007A1C48" w:rsidRDefault="007A1C48" w:rsidP="007A1C48">
            <w:r w:rsidRPr="007A1C48">
              <w:t>Permitir a atualização de informações de vacinação</w:t>
            </w:r>
            <w:r w:rsidR="003F1D32">
              <w:t xml:space="preserve"> do pet</w:t>
            </w:r>
          </w:p>
        </w:tc>
      </w:tr>
    </w:tbl>
    <w:p w14:paraId="2EA1D1F9" w14:textId="6A4ECECF" w:rsidR="009524AB" w:rsidRDefault="009524A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D5F82A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131D62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23B493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30F2DEB" w14:textId="77777777" w:rsidR="00566172" w:rsidRDefault="0056617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CDC4F85" w14:textId="14CDB3CD" w:rsidR="00AA36F7" w:rsidRDefault="00AA36F7" w:rsidP="00AA36F7">
      <w:pPr>
        <w:pStyle w:val="Ttulo1"/>
      </w:pPr>
      <w:bookmarkStart w:id="8" w:name="_Toc158976132"/>
      <w:r>
        <w:t xml:space="preserve">CASO DE USO </w:t>
      </w:r>
      <w:r w:rsidR="00BA04B1">
        <w:t>GERAL</w:t>
      </w:r>
      <w:bookmarkEnd w:id="8"/>
    </w:p>
    <w:p w14:paraId="1AA7039D" w14:textId="77777777" w:rsidR="00C765DF" w:rsidRPr="00C765DF" w:rsidRDefault="00C765DF" w:rsidP="0033197B">
      <w:pPr>
        <w:rPr>
          <w:color w:val="00B0F0"/>
        </w:rPr>
      </w:pPr>
    </w:p>
    <w:p w14:paraId="4D9DCB41" w14:textId="470F1753" w:rsidR="00AA36F7" w:rsidRDefault="00AA36F7" w:rsidP="00AA36F7">
      <w:pPr>
        <w:pStyle w:val="Ttulo2"/>
      </w:pPr>
      <w:bookmarkStart w:id="9" w:name="_Toc158976133"/>
      <w:r>
        <w:lastRenderedPageBreak/>
        <w:t>RELAÇÃO DE ATORES</w:t>
      </w:r>
      <w:bookmarkEnd w:id="9"/>
    </w:p>
    <w:p w14:paraId="407FB437" w14:textId="6505E31D" w:rsidR="00160CF6" w:rsidRDefault="00160CF6" w:rsidP="00160CF6">
      <w:pPr>
        <w:ind w:left="360"/>
        <w:rPr>
          <w:color w:val="ED7D31" w:themeColor="accent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709"/>
        <w:gridCol w:w="7796"/>
      </w:tblGrid>
      <w:tr w:rsidR="00B51A32" w:rsidRPr="00F76475" w14:paraId="2FCC8F4F" w14:textId="77777777" w:rsidTr="002E3F7A">
        <w:tc>
          <w:tcPr>
            <w:tcW w:w="709" w:type="dxa"/>
            <w:vAlign w:val="center"/>
          </w:tcPr>
          <w:p w14:paraId="242130FD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796" w:type="dxa"/>
            <w:vAlign w:val="center"/>
          </w:tcPr>
          <w:p w14:paraId="2861176E" w14:textId="435F4D28" w:rsidR="00B51A32" w:rsidRPr="009524AB" w:rsidRDefault="00C3485B" w:rsidP="002E3F7A">
            <w:pPr>
              <w:spacing w:before="120" w:after="12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TOR</w:t>
            </w:r>
          </w:p>
        </w:tc>
      </w:tr>
      <w:tr w:rsidR="00B51A32" w:rsidRPr="00F76475" w14:paraId="4203CCF8" w14:textId="77777777" w:rsidTr="002E3F7A">
        <w:tc>
          <w:tcPr>
            <w:tcW w:w="709" w:type="dxa"/>
            <w:vAlign w:val="center"/>
          </w:tcPr>
          <w:p w14:paraId="55A293F4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796" w:type="dxa"/>
            <w:vAlign w:val="center"/>
          </w:tcPr>
          <w:p w14:paraId="5912D1B4" w14:textId="5DF79C8F" w:rsidR="00B51A32" w:rsidRPr="00251B74" w:rsidRDefault="00366209" w:rsidP="00251B74">
            <w:r w:rsidRPr="00251B74">
              <w:t>Administrador do Sistema (Petshop)</w:t>
            </w:r>
          </w:p>
        </w:tc>
      </w:tr>
      <w:tr w:rsidR="00B51A32" w:rsidRPr="00F76475" w14:paraId="73BC5738" w14:textId="77777777" w:rsidTr="002E3F7A">
        <w:tc>
          <w:tcPr>
            <w:tcW w:w="709" w:type="dxa"/>
            <w:vAlign w:val="center"/>
          </w:tcPr>
          <w:p w14:paraId="26DB131F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796" w:type="dxa"/>
            <w:vAlign w:val="center"/>
          </w:tcPr>
          <w:p w14:paraId="3D795B9C" w14:textId="097A72A9" w:rsidR="00B51A32" w:rsidRPr="00251B74" w:rsidRDefault="00292A97" w:rsidP="00251B74">
            <w:r w:rsidRPr="00251B74">
              <w:t>Atendente do Petshop</w:t>
            </w:r>
          </w:p>
        </w:tc>
      </w:tr>
      <w:tr w:rsidR="00B51A32" w:rsidRPr="00F76475" w14:paraId="48D23823" w14:textId="77777777" w:rsidTr="002E3F7A">
        <w:tc>
          <w:tcPr>
            <w:tcW w:w="709" w:type="dxa"/>
            <w:vAlign w:val="center"/>
          </w:tcPr>
          <w:p w14:paraId="1B6B0099" w14:textId="77777777" w:rsidR="00B51A32" w:rsidRPr="00F76475" w:rsidRDefault="00B51A32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796" w:type="dxa"/>
            <w:vAlign w:val="center"/>
          </w:tcPr>
          <w:p w14:paraId="7302ADCB" w14:textId="725DEDEF" w:rsidR="00213583" w:rsidRPr="00251B74" w:rsidRDefault="00292A97" w:rsidP="00251B74">
            <w:r w:rsidRPr="00251B74">
              <w:t>Veterinário</w:t>
            </w:r>
          </w:p>
        </w:tc>
      </w:tr>
      <w:tr w:rsidR="00213583" w:rsidRPr="00F76475" w14:paraId="7683DCD0" w14:textId="77777777" w:rsidTr="002E3F7A">
        <w:tc>
          <w:tcPr>
            <w:tcW w:w="709" w:type="dxa"/>
            <w:vAlign w:val="center"/>
          </w:tcPr>
          <w:p w14:paraId="0C9701B3" w14:textId="43FCFBAF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796" w:type="dxa"/>
            <w:vAlign w:val="center"/>
          </w:tcPr>
          <w:p w14:paraId="1828F676" w14:textId="32138F65" w:rsidR="00213583" w:rsidRPr="00251B74" w:rsidRDefault="00292A97" w:rsidP="00251B74">
            <w:r w:rsidRPr="00251B74">
              <w:t>Auxiliar de Serviços (Groomer)</w:t>
            </w:r>
          </w:p>
        </w:tc>
      </w:tr>
      <w:tr w:rsidR="00213583" w:rsidRPr="00F76475" w14:paraId="68C99753" w14:textId="77777777" w:rsidTr="002E3F7A">
        <w:tc>
          <w:tcPr>
            <w:tcW w:w="709" w:type="dxa"/>
            <w:vAlign w:val="center"/>
          </w:tcPr>
          <w:p w14:paraId="22D98A1D" w14:textId="5B5041F6" w:rsidR="00213583" w:rsidRDefault="00213583" w:rsidP="002E3F7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796" w:type="dxa"/>
            <w:vAlign w:val="center"/>
          </w:tcPr>
          <w:p w14:paraId="0E94428B" w14:textId="11416367" w:rsidR="00213583" w:rsidRPr="00251B74" w:rsidRDefault="00292A97" w:rsidP="00251B74">
            <w:r w:rsidRPr="00251B74">
              <w:t>Cliente (Dono do Pet)</w:t>
            </w:r>
          </w:p>
        </w:tc>
      </w:tr>
    </w:tbl>
    <w:p w14:paraId="065C5593" w14:textId="77777777" w:rsidR="00251B74" w:rsidRDefault="00251B74" w:rsidP="00AA36F7"/>
    <w:p w14:paraId="303B10F2" w14:textId="77777777" w:rsidR="00251B74" w:rsidRPr="00AA36F7" w:rsidRDefault="00251B74" w:rsidP="00AA36F7"/>
    <w:p w14:paraId="6CDC782A" w14:textId="2DB22CBB" w:rsidR="00C765DF" w:rsidRDefault="00160CF6" w:rsidP="00AA36F7">
      <w:pPr>
        <w:pStyle w:val="Ttulo2"/>
      </w:pPr>
      <w:bookmarkStart w:id="10" w:name="_Toc158976134"/>
      <w:r>
        <w:t>D</w:t>
      </w:r>
      <w:r w:rsidR="00AA36F7">
        <w:t>IAGRAMA DE CASO DE USO</w:t>
      </w:r>
      <w:r w:rsidR="000F13B2">
        <w:t xml:space="preserve"> GERAL</w:t>
      </w:r>
      <w:bookmarkEnd w:id="10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8505"/>
      </w:tblGrid>
      <w:tr w:rsidR="00C3485B" w:rsidRPr="00F76475" w14:paraId="58EABD0F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22E22679" w14:textId="70510DD2" w:rsidR="00C3485B" w:rsidRPr="002D4FA6" w:rsidRDefault="00BA04B1" w:rsidP="00C3485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C3485B" w:rsidRPr="00F76475" w14:paraId="4F4ACEA1" w14:textId="77777777" w:rsidTr="002E3F7A">
        <w:trPr>
          <w:trHeight w:val="361"/>
        </w:trPr>
        <w:tc>
          <w:tcPr>
            <w:tcW w:w="8505" w:type="dxa"/>
            <w:vAlign w:val="center"/>
          </w:tcPr>
          <w:p w14:paraId="483167CF" w14:textId="77777777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  <w:p w14:paraId="09776657" w14:textId="77777777" w:rsidR="000F13B2" w:rsidRDefault="000F13B2" w:rsidP="00C3485B">
            <w:pPr>
              <w:rPr>
                <w:color w:val="ED7D31" w:themeColor="accent2"/>
              </w:rPr>
            </w:pPr>
          </w:p>
          <w:p w14:paraId="7FCA5DD5" w14:textId="0679CB42" w:rsidR="00C3485B" w:rsidRDefault="00C3485B" w:rsidP="00C3485B">
            <w:pPr>
              <w:rPr>
                <w:color w:val="ED7D31" w:themeColor="accent2"/>
              </w:rPr>
            </w:pPr>
            <w:r>
              <w:rPr>
                <w:color w:val="ED7D31" w:themeColor="accent2"/>
              </w:rPr>
              <w:t xml:space="preserve">Diagrama </w:t>
            </w:r>
          </w:p>
          <w:p w14:paraId="744C5C96" w14:textId="3088D7A3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0CC5467C" w14:textId="072DB45A" w:rsidR="000F13B2" w:rsidRDefault="000F13B2" w:rsidP="00C3485B">
            <w:pPr>
              <w:rPr>
                <w:b/>
                <w:bCs/>
                <w:color w:val="ED7D31" w:themeColor="accent2"/>
                <w:sz w:val="24"/>
                <w:szCs w:val="24"/>
              </w:rPr>
            </w:pPr>
          </w:p>
          <w:p w14:paraId="7F6CA819" w14:textId="77777777" w:rsidR="000F13B2" w:rsidRDefault="000F13B2" w:rsidP="00C3485B">
            <w:pPr>
              <w:rPr>
                <w:b/>
                <w:bCs/>
                <w:sz w:val="24"/>
                <w:szCs w:val="24"/>
              </w:rPr>
            </w:pPr>
          </w:p>
          <w:p w14:paraId="7ECB10A7" w14:textId="2A68567A" w:rsidR="00C3485B" w:rsidRDefault="00C3485B" w:rsidP="00C3485B">
            <w:pPr>
              <w:rPr>
                <w:b/>
                <w:bCs/>
                <w:sz w:val="24"/>
                <w:szCs w:val="24"/>
              </w:rPr>
            </w:pPr>
          </w:p>
        </w:tc>
      </w:tr>
    </w:tbl>
    <w:p w14:paraId="73E0F518" w14:textId="0FBB5B64" w:rsidR="009524AB" w:rsidRDefault="009524AB" w:rsidP="00C765DF"/>
    <w:p w14:paraId="51FD6171" w14:textId="43D4E09B" w:rsidR="00C3485B" w:rsidRDefault="00C3485B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1D07640" w14:textId="77777777" w:rsidR="000F13B2" w:rsidRDefault="000F13B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8C9E9B6" w14:textId="522E296B" w:rsidR="00F76475" w:rsidRDefault="0069253E" w:rsidP="00F76475">
      <w:pPr>
        <w:pStyle w:val="Ttulo1"/>
      </w:pPr>
      <w:bookmarkStart w:id="11" w:name="_Toc158976135"/>
      <w:bookmarkStart w:id="12" w:name="_Ref95112547"/>
      <w:r>
        <w:lastRenderedPageBreak/>
        <w:t>R</w:t>
      </w:r>
      <w:r w:rsidRPr="003D488D">
        <w:t xml:space="preserve">ELAÇÃO DE </w:t>
      </w:r>
      <w:r>
        <w:t>HISTÓRIAS DE USUÁRIO</w:t>
      </w:r>
      <w:bookmarkEnd w:id="11"/>
    </w:p>
    <w:p w14:paraId="1A1F7147" w14:textId="33DB1D6A" w:rsidR="00DD13EB" w:rsidRDefault="00DD13EB" w:rsidP="00DD13EB"/>
    <w:p w14:paraId="6AF8DCB5" w14:textId="536E24C2" w:rsidR="00F74BA4" w:rsidRP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é uma descrição curta, porém completa, de uma </w:t>
      </w:r>
      <w:r w:rsidRPr="00F74BA4">
        <w:rPr>
          <w:color w:val="ED7D31" w:themeColor="accent2"/>
          <w:highlight w:val="yellow"/>
        </w:rPr>
        <w:t>funcionalidade</w:t>
      </w:r>
      <w:r w:rsidRPr="00F74BA4">
        <w:rPr>
          <w:color w:val="ED7D31" w:themeColor="accent2"/>
        </w:rPr>
        <w:t xml:space="preserve"> ou </w:t>
      </w:r>
      <w:r w:rsidRPr="00F74BA4">
        <w:rPr>
          <w:color w:val="ED7D31" w:themeColor="accent2"/>
          <w:highlight w:val="yellow"/>
        </w:rPr>
        <w:t>requisito</w:t>
      </w:r>
      <w:r w:rsidRPr="00F74BA4">
        <w:rPr>
          <w:color w:val="ED7D31" w:themeColor="accent2"/>
        </w:rPr>
        <w:t xml:space="preserve"> do </w:t>
      </w:r>
      <w:r w:rsidRPr="00F74BA4">
        <w:rPr>
          <w:color w:val="ED7D31" w:themeColor="accent2"/>
          <w:highlight w:val="yellow"/>
        </w:rPr>
        <w:t>ponto de vista do usuário final</w:t>
      </w:r>
      <w:r w:rsidRPr="00F74BA4">
        <w:rPr>
          <w:color w:val="ED7D31" w:themeColor="accent2"/>
        </w:rPr>
        <w:t>. É uma técnica utilizada em metodologias ágeis de desenvolvimento de software para capturar as necessidades e desejos dos usuários de forma clara e objetiva.</w:t>
      </w:r>
    </w:p>
    <w:p w14:paraId="4D057818" w14:textId="089FBD74" w:rsidR="00F74BA4" w:rsidRDefault="00F74BA4" w:rsidP="00F74BA4">
      <w:pPr>
        <w:rPr>
          <w:color w:val="ED7D31" w:themeColor="accent2"/>
        </w:rPr>
      </w:pPr>
      <w:r w:rsidRPr="00F74BA4">
        <w:rPr>
          <w:color w:val="ED7D31" w:themeColor="accent2"/>
        </w:rPr>
        <w:t xml:space="preserve">Um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F74BA4">
        <w:rPr>
          <w:color w:val="ED7D31" w:themeColor="accent2"/>
        </w:rPr>
        <w:t xml:space="preserve"> geralmente segue um formato simples, como: "Como [usuário</w:t>
      </w:r>
      <w:r>
        <w:rPr>
          <w:color w:val="ED7D31" w:themeColor="accent2"/>
        </w:rPr>
        <w:t xml:space="preserve"> / ator</w:t>
      </w:r>
      <w:r w:rsidRPr="00F74BA4">
        <w:rPr>
          <w:color w:val="ED7D31" w:themeColor="accent2"/>
        </w:rPr>
        <w:t xml:space="preserve">], eu quero [funcionalidade], para que eu possa [objetivo]". </w:t>
      </w:r>
    </w:p>
    <w:p w14:paraId="68380CB4" w14:textId="62648B35" w:rsidR="00F74BA4" w:rsidRPr="00F74BA4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  <w:u w:val="single"/>
        </w:rPr>
        <w:t>E</w:t>
      </w:r>
      <w:r w:rsidR="00F74BA4" w:rsidRPr="001C63A0">
        <w:rPr>
          <w:color w:val="ED7D31" w:themeColor="accent2"/>
          <w:u w:val="single"/>
        </w:rPr>
        <w:t>xemplo</w:t>
      </w:r>
      <w:r w:rsidR="00F74BA4" w:rsidRPr="00F74BA4">
        <w:rPr>
          <w:color w:val="ED7D31" w:themeColor="accent2"/>
        </w:rPr>
        <w:t>: "Como usuário, eu quero poder salvar meus arquivos na nuvem, para que eu possa acessá-los de qualquer lugar".</w:t>
      </w:r>
    </w:p>
    <w:p w14:paraId="78042D97" w14:textId="3F087F5A" w:rsidR="00F76475" w:rsidRDefault="00F74BA4" w:rsidP="00F74BA4">
      <w:pPr>
        <w:rPr>
          <w:color w:val="ED7D31" w:themeColor="accent2"/>
        </w:rPr>
      </w:pPr>
      <w:r w:rsidRPr="00343354">
        <w:rPr>
          <w:color w:val="ED7D31" w:themeColor="accent2"/>
          <w:highlight w:val="cyan"/>
        </w:rPr>
        <w:t xml:space="preserve">Cada </w:t>
      </w:r>
      <w:r w:rsidRPr="00343354">
        <w:rPr>
          <w:b/>
          <w:bCs/>
          <w:color w:val="ED7D31" w:themeColor="accent2"/>
          <w:highlight w:val="cyan"/>
        </w:rPr>
        <w:t>História de Usuário</w:t>
      </w:r>
      <w:r w:rsidRPr="00343354">
        <w:rPr>
          <w:color w:val="ED7D31" w:themeColor="accent2"/>
          <w:highlight w:val="cyan"/>
        </w:rPr>
        <w:t xml:space="preserve"> é uma unidade independente de trabalho que pode ser desenvolvida e entregue separadamente.</w:t>
      </w:r>
      <w:r>
        <w:rPr>
          <w:color w:val="ED7D31" w:themeColor="accent2"/>
        </w:rPr>
        <w:t xml:space="preserve"> </w:t>
      </w:r>
    </w:p>
    <w:p w14:paraId="440A76B0" w14:textId="11ECC112" w:rsidR="001C63A0" w:rsidRDefault="001C63A0" w:rsidP="00F74BA4">
      <w:pPr>
        <w:rPr>
          <w:color w:val="ED7D31" w:themeColor="accent2"/>
        </w:rPr>
      </w:pPr>
      <w:r w:rsidRPr="001C63A0">
        <w:rPr>
          <w:color w:val="ED7D31" w:themeColor="accent2"/>
        </w:rPr>
        <w:t xml:space="preserve">Os </w:t>
      </w:r>
      <w:r w:rsidRPr="001C63A0">
        <w:rPr>
          <w:b/>
          <w:bCs/>
          <w:color w:val="ED7D31" w:themeColor="accent2"/>
        </w:rPr>
        <w:t>Critérios de Aceite</w:t>
      </w:r>
      <w:r w:rsidRPr="001C63A0">
        <w:rPr>
          <w:color w:val="ED7D31" w:themeColor="accent2"/>
        </w:rPr>
        <w:t xml:space="preserve"> são uma parte importante d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 xml:space="preserve">istória de </w:t>
      </w:r>
      <w:r>
        <w:rPr>
          <w:b/>
          <w:bCs/>
          <w:color w:val="ED7D31" w:themeColor="accent2"/>
        </w:rPr>
        <w:t>U</w:t>
      </w:r>
      <w:r w:rsidRPr="00F74BA4">
        <w:rPr>
          <w:b/>
          <w:bCs/>
          <w:color w:val="ED7D31" w:themeColor="accent2"/>
        </w:rPr>
        <w:t>suário</w:t>
      </w:r>
      <w:r w:rsidRPr="001C63A0">
        <w:rPr>
          <w:color w:val="ED7D31" w:themeColor="accent2"/>
        </w:rPr>
        <w:t>, pois descrevem as condições que devem ser cumpridas para que a história seja considerada concluída com sucesso</w:t>
      </w:r>
      <w:r>
        <w:rPr>
          <w:color w:val="ED7D31" w:themeColor="accent2"/>
        </w:rPr>
        <w:t>, para</w:t>
      </w:r>
      <w:r w:rsidRPr="001C63A0">
        <w:rPr>
          <w:color w:val="ED7D31" w:themeColor="accent2"/>
        </w:rPr>
        <w:t xml:space="preserve"> garantir que </w:t>
      </w:r>
      <w:r>
        <w:rPr>
          <w:color w:val="ED7D31" w:themeColor="accent2"/>
        </w:rPr>
        <w:t xml:space="preserve">a </w:t>
      </w:r>
      <w:r>
        <w:rPr>
          <w:b/>
          <w:bCs/>
          <w:color w:val="ED7D31" w:themeColor="accent2"/>
        </w:rPr>
        <w:t>H</w:t>
      </w:r>
      <w:r w:rsidRPr="00F74BA4">
        <w:rPr>
          <w:b/>
          <w:bCs/>
          <w:color w:val="ED7D31" w:themeColor="accent2"/>
        </w:rPr>
        <w:t>istória</w:t>
      </w:r>
      <w:r w:rsidRPr="001C63A0">
        <w:rPr>
          <w:color w:val="ED7D31" w:themeColor="accent2"/>
        </w:rPr>
        <w:t xml:space="preserve"> atenda aos requisitos do usuário e do produto.</w:t>
      </w:r>
    </w:p>
    <w:p w14:paraId="4DFED2FA" w14:textId="30AE6B9D" w:rsidR="00E60EAC" w:rsidRDefault="00E60EAC" w:rsidP="00E60EAC">
      <w:r w:rsidRPr="009A1F08">
        <w:rPr>
          <w:color w:val="ED7D31" w:themeColor="accent2"/>
          <w:u w:val="single"/>
        </w:rPr>
        <w:t>Exemplo</w:t>
      </w:r>
      <w:r w:rsidR="001E4672">
        <w:rPr>
          <w:color w:val="ED7D31" w:themeColor="accent2"/>
          <w:u w:val="single"/>
        </w:rPr>
        <w:t>s</w:t>
      </w:r>
      <w:r w:rsidR="000F13B2">
        <w:rPr>
          <w:color w:val="ED7D31" w:themeColor="accent2"/>
          <w:u w:val="single"/>
        </w:rPr>
        <w:t xml:space="preserve"> PBI para a Sprint</w:t>
      </w:r>
      <w:r>
        <w:rPr>
          <w:color w:val="ED7D31" w:themeColor="accent2"/>
        </w:rPr>
        <w:t>:</w:t>
      </w:r>
      <w:r w:rsidRPr="00E60EAC">
        <w:t xml:space="preserve"> 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F6C5C" w:rsidRPr="00821815" w14:paraId="240C27C6" w14:textId="77777777" w:rsidTr="00EF6C5C">
        <w:trPr>
          <w:trHeight w:val="380"/>
        </w:trPr>
        <w:tc>
          <w:tcPr>
            <w:tcW w:w="8505" w:type="dxa"/>
            <w:gridSpan w:val="2"/>
            <w:vAlign w:val="center"/>
          </w:tcPr>
          <w:p w14:paraId="045DF853" w14:textId="340DF1A4" w:rsidR="00EF6C5C" w:rsidRPr="00821815" w:rsidRDefault="007733FA" w:rsidP="00EF6C5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EF6C5C">
              <w:rPr>
                <w:b/>
                <w:bCs/>
              </w:rPr>
              <w:t xml:space="preserve"> - </w:t>
            </w:r>
            <w:r w:rsidR="00663019">
              <w:rPr>
                <w:b/>
                <w:bCs/>
              </w:rPr>
              <w:t>REQUISITO 1</w:t>
            </w:r>
            <w:r w:rsidR="00EF6C5C" w:rsidRPr="00821815">
              <w:t xml:space="preserve">: </w:t>
            </w:r>
            <w:r w:rsidR="00EF6C5C" w:rsidRPr="00833A93">
              <w:rPr>
                <w:color w:val="00B0F0"/>
                <w:highlight w:val="yellow"/>
              </w:rPr>
              <w:t>Filtrar os resultados da pesquisa por data</w:t>
            </w:r>
          </w:p>
        </w:tc>
      </w:tr>
      <w:tr w:rsidR="00EF6C5C" w14:paraId="0F648674" w14:textId="77777777" w:rsidTr="00EF6C5C">
        <w:tc>
          <w:tcPr>
            <w:tcW w:w="8505" w:type="dxa"/>
            <w:gridSpan w:val="2"/>
          </w:tcPr>
          <w:p w14:paraId="6B5492B0" w14:textId="51A2AE00" w:rsidR="00EF6C5C" w:rsidRDefault="00EF6C5C" w:rsidP="00EF6C5C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autenticado</w:t>
            </w:r>
          </w:p>
          <w:p w14:paraId="268C4FFE" w14:textId="244B844C" w:rsidR="00EF6C5C" w:rsidRPr="00821815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833A93">
              <w:rPr>
                <w:color w:val="00B0F0"/>
                <w:highlight w:val="yellow"/>
              </w:rPr>
              <w:t>filtrar os resultados da pesquisa por data</w:t>
            </w:r>
          </w:p>
          <w:p w14:paraId="158AF84E" w14:textId="232215C7" w:rsidR="00EF6C5C" w:rsidRDefault="00EF6C5C" w:rsidP="00EF6C5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9A1F08">
              <w:rPr>
                <w:color w:val="00B0F0"/>
              </w:rPr>
              <w:t>encontrar informações mais recentes</w:t>
            </w:r>
            <w:r w:rsidRPr="00E25FEA">
              <w:rPr>
                <w:color w:val="00B0F0"/>
              </w:rPr>
              <w:t>.</w:t>
            </w:r>
          </w:p>
        </w:tc>
      </w:tr>
      <w:tr w:rsidR="00EF6C5C" w14:paraId="238B9988" w14:textId="77777777" w:rsidTr="00EF6C5C">
        <w:tc>
          <w:tcPr>
            <w:tcW w:w="1276" w:type="dxa"/>
          </w:tcPr>
          <w:p w14:paraId="44A2A375" w14:textId="061A83AE" w:rsidR="00EF6C5C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E6589E9" w14:textId="343AF925" w:rsidR="00EF6C5C" w:rsidRPr="004F21EF" w:rsidRDefault="00EF6C5C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E45FDC" w14:textId="62B6E186" w:rsidR="00EF6C5C" w:rsidRDefault="00EF6C5C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</w:p>
          <w:p w14:paraId="29CEB57E" w14:textId="0CC1F5C0" w:rsidR="00EF6C5C" w:rsidRPr="002063D9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seleciona um </w:t>
            </w:r>
            <w:r w:rsidRPr="00EF6C5C">
              <w:rPr>
                <w:b/>
                <w:bCs/>
                <w:color w:val="00B0F0"/>
              </w:rPr>
              <w:t>intervalo de datas</w:t>
            </w:r>
            <w:r w:rsidRPr="009A1F08">
              <w:rPr>
                <w:color w:val="00B0F0"/>
              </w:rPr>
              <w:t xml:space="preserve"> para filtrar os resultados da pesquisa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7A15708C" w14:textId="02FE09C2" w:rsidR="00EF6C5C" w:rsidRPr="001137C6" w:rsidRDefault="00EF6C5C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>s resultados da pesquisa são atualizados para mostrar apenas as informações que foram publicadas dentro do intervalo de datas selecionado, incluindo a data de início e a data de término</w:t>
            </w:r>
            <w:r>
              <w:rPr>
                <w:color w:val="00B0F0"/>
              </w:rPr>
              <w:t>.</w:t>
            </w:r>
          </w:p>
        </w:tc>
      </w:tr>
      <w:tr w:rsidR="00EF6C5C" w14:paraId="0928A0A7" w14:textId="77777777" w:rsidTr="00EF6C5C">
        <w:tc>
          <w:tcPr>
            <w:tcW w:w="1276" w:type="dxa"/>
          </w:tcPr>
          <w:p w14:paraId="4E412D5B" w14:textId="423A6927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75DA9F" w14:textId="25EBC188" w:rsidR="00EF6C5C" w:rsidRPr="004F21EF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7E3ABC2" w14:textId="40E1FF2D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3441009A" w14:textId="23B56BFB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 xml:space="preserve"> usuário seleciona </w:t>
            </w:r>
            <w:r w:rsidRPr="00EF6C5C">
              <w:rPr>
                <w:b/>
                <w:bCs/>
                <w:color w:val="00B0F0"/>
              </w:rPr>
              <w:t>uma data de início</w:t>
            </w:r>
            <w:r w:rsidRPr="003E5BF1">
              <w:rPr>
                <w:color w:val="00B0F0"/>
              </w:rPr>
              <w:t xml:space="preserve">, </w:t>
            </w:r>
            <w:r w:rsidRPr="00EF6C5C">
              <w:rPr>
                <w:b/>
                <w:bCs/>
                <w:color w:val="00B0F0"/>
              </w:rPr>
              <w:t>mas não seleciona uma data de términ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09BF40E1" w14:textId="4A57BB6C" w:rsidR="00EF6C5C" w:rsidRPr="001137C6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</w:t>
            </w:r>
            <w:r w:rsidRPr="003E5BF1">
              <w:rPr>
                <w:color w:val="00B0F0"/>
              </w:rPr>
              <w:t>s resultados da pesquisa são atualizados para mostrar apenas as informações que foram publicadas a partir da data selecionada como data de início, até a data atual.</w:t>
            </w:r>
          </w:p>
        </w:tc>
      </w:tr>
      <w:tr w:rsidR="00EF6C5C" w14:paraId="5F8986F0" w14:textId="77777777" w:rsidTr="00EF6C5C">
        <w:tc>
          <w:tcPr>
            <w:tcW w:w="1276" w:type="dxa"/>
          </w:tcPr>
          <w:p w14:paraId="618CC4E7" w14:textId="55E0C6D2" w:rsidR="00EF6C5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79827" w14:textId="1415921B" w:rsidR="00EF6C5C" w:rsidRPr="00C3567C" w:rsidRDefault="00EF6C5C" w:rsidP="003E5B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4AA49C9C" w14:textId="77777777" w:rsidR="00EF6C5C" w:rsidRDefault="00EF6C5C" w:rsidP="003E5B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acessa a página de pesquisa</w:t>
            </w:r>
            <w:r w:rsidRPr="00E25FEA">
              <w:rPr>
                <w:color w:val="00B0F0"/>
              </w:rPr>
              <w:t>.</w:t>
            </w:r>
          </w:p>
          <w:p w14:paraId="2818E59D" w14:textId="4547634A" w:rsidR="00EF6C5C" w:rsidRPr="002063D9" w:rsidRDefault="00EF6C5C" w:rsidP="003E5B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3E5BF1">
              <w:rPr>
                <w:color w:val="00B0F0"/>
              </w:rPr>
              <w:t xml:space="preserve">usuário seleciona </w:t>
            </w:r>
            <w:r w:rsidRPr="00EF6C5C">
              <w:rPr>
                <w:b/>
                <w:bCs/>
                <w:color w:val="00B0F0"/>
              </w:rPr>
              <w:t>uma data de término, mas não seleciona uma data de início</w:t>
            </w:r>
            <w:r>
              <w:rPr>
                <w:color w:val="00B0F0"/>
              </w:rPr>
              <w:t xml:space="preserve"> e aciona o</w:t>
            </w:r>
            <w:r w:rsidRPr="003E5BF1">
              <w:rPr>
                <w:color w:val="00B0F0"/>
              </w:rPr>
              <w:t xml:space="preserve"> botão "Aplicar filtro"</w:t>
            </w:r>
          </w:p>
          <w:p w14:paraId="6394D3AD" w14:textId="719C3254" w:rsidR="00EF6C5C" w:rsidRPr="004F21EF" w:rsidRDefault="00EF6C5C" w:rsidP="003E5BF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os</w:t>
            </w:r>
            <w:r w:rsidRPr="003E5BF1">
              <w:rPr>
                <w:color w:val="00B0F0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  <w:bookmarkEnd w:id="13"/>
    </w:tbl>
    <w:p w14:paraId="39D200D6" w14:textId="77777777" w:rsidR="0043409E" w:rsidRPr="00017559" w:rsidRDefault="0043409E" w:rsidP="0043409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E4672" w:rsidRPr="00821815" w14:paraId="468C2784" w14:textId="77777777" w:rsidTr="00A71B1E">
        <w:trPr>
          <w:trHeight w:val="380"/>
        </w:trPr>
        <w:tc>
          <w:tcPr>
            <w:tcW w:w="8505" w:type="dxa"/>
            <w:gridSpan w:val="2"/>
            <w:vAlign w:val="center"/>
          </w:tcPr>
          <w:p w14:paraId="2915DB55" w14:textId="50FBC2A6" w:rsidR="001E4672" w:rsidRPr="00821815" w:rsidRDefault="001E4672" w:rsidP="00A71B1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F00E43" w:rsidRPr="00833A93">
              <w:rPr>
                <w:color w:val="00B0F0"/>
                <w:highlight w:val="yellow"/>
              </w:rPr>
              <w:t>R</w:t>
            </w:r>
            <w:r w:rsidRPr="00833A93">
              <w:rPr>
                <w:color w:val="00B0F0"/>
                <w:highlight w:val="yellow"/>
              </w:rPr>
              <w:t>ealizar login de usuário</w:t>
            </w:r>
          </w:p>
        </w:tc>
      </w:tr>
      <w:tr w:rsidR="001E4672" w14:paraId="0E0052C7" w14:textId="77777777" w:rsidTr="00A71B1E">
        <w:tc>
          <w:tcPr>
            <w:tcW w:w="8505" w:type="dxa"/>
            <w:gridSpan w:val="2"/>
          </w:tcPr>
          <w:p w14:paraId="09D4D26A" w14:textId="710DBB98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>
              <w:rPr>
                <w:color w:val="00B0F0"/>
              </w:rPr>
              <w:t>usuário já cadastrado no sistema</w:t>
            </w:r>
          </w:p>
          <w:p w14:paraId="4498EFB8" w14:textId="6D6DB017" w:rsidR="001E4672" w:rsidRPr="00821815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32E19" w:rsidRPr="00833A93">
              <w:rPr>
                <w:color w:val="00B0F0"/>
                <w:highlight w:val="yellow"/>
              </w:rPr>
              <w:t>realizar login de usuário</w:t>
            </w:r>
            <w:r w:rsidR="00732E19">
              <w:rPr>
                <w:color w:val="00B0F0"/>
              </w:rPr>
              <w:t xml:space="preserve">  </w:t>
            </w:r>
          </w:p>
          <w:p w14:paraId="3A313D10" w14:textId="7D41F366" w:rsidR="001E4672" w:rsidRDefault="001E4672" w:rsidP="00A71B1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B0F0"/>
              </w:rPr>
              <w:t>obter acesso à minha área privada de funcionalidades</w:t>
            </w:r>
            <w:r w:rsidRPr="00E25FEA">
              <w:rPr>
                <w:color w:val="00B0F0"/>
              </w:rPr>
              <w:t>.</w:t>
            </w:r>
          </w:p>
        </w:tc>
      </w:tr>
      <w:tr w:rsidR="001E4672" w14:paraId="6DFCC373" w14:textId="77777777" w:rsidTr="00A71B1E">
        <w:tc>
          <w:tcPr>
            <w:tcW w:w="1276" w:type="dxa"/>
          </w:tcPr>
          <w:p w14:paraId="3D74461A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B23AE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44D3B4" w14:textId="77777777" w:rsid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6238370D" w14:textId="0A2184CD" w:rsidR="001E4672" w:rsidRPr="00115A63" w:rsidRDefault="001E4672" w:rsidP="00115A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>fornece</w:t>
            </w:r>
            <w:r w:rsidRPr="009A1F08">
              <w:rPr>
                <w:color w:val="00B0F0"/>
              </w:rPr>
              <w:t xml:space="preserve"> </w:t>
            </w:r>
            <w:r>
              <w:rPr>
                <w:color w:val="00B0F0"/>
              </w:rPr>
              <w:t xml:space="preserve">seu </w:t>
            </w:r>
            <w:r w:rsidRPr="001E4672">
              <w:rPr>
                <w:b/>
                <w:bCs/>
                <w:color w:val="00B0F0"/>
              </w:rPr>
              <w:t>nome de usuário</w:t>
            </w:r>
            <w:r>
              <w:rPr>
                <w:color w:val="00B0F0"/>
              </w:rPr>
              <w:t xml:space="preserve"> e </w:t>
            </w:r>
            <w:r w:rsidR="00115A63" w:rsidRPr="001E4672">
              <w:rPr>
                <w:b/>
                <w:bCs/>
                <w:color w:val="00B0F0"/>
              </w:rPr>
              <w:t>senha</w:t>
            </w:r>
            <w:r w:rsidR="00115A63">
              <w:rPr>
                <w:b/>
                <w:bCs/>
                <w:color w:val="00B0F0"/>
              </w:rPr>
              <w:t xml:space="preserve"> </w:t>
            </w:r>
            <w:r w:rsidR="00115A63">
              <w:rPr>
                <w:color w:val="00B0F0"/>
              </w:rPr>
              <w:t>correspondentes</w:t>
            </w:r>
            <w:r>
              <w:rPr>
                <w:color w:val="00B0F0"/>
              </w:rPr>
              <w:t xml:space="preserve"> </w:t>
            </w:r>
            <w:r w:rsidR="00115A63">
              <w:rPr>
                <w:color w:val="00B0F0"/>
              </w:rPr>
              <w:t>aos seus dados cadastrais no sistema</w:t>
            </w:r>
          </w:p>
          <w:p w14:paraId="14752AEF" w14:textId="6F67F1F0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732E19">
              <w:rPr>
                <w:color w:val="00B0F0"/>
              </w:rPr>
              <w:t>ele</w:t>
            </w:r>
            <w:r w:rsidR="00115A63">
              <w:rPr>
                <w:color w:val="00B0F0"/>
              </w:rPr>
              <w:t xml:space="preserve"> é redirecionado à sua tela de área privada, </w:t>
            </w:r>
            <w:r w:rsidR="00732E19">
              <w:rPr>
                <w:color w:val="00B0F0"/>
              </w:rPr>
              <w:t>podendo</w:t>
            </w:r>
            <w:r w:rsidR="00115A63">
              <w:rPr>
                <w:color w:val="00B0F0"/>
              </w:rPr>
              <w:t xml:space="preserve"> identificar no canto superior direito seu nome, o nome do seu perfil (administrador, vendedor ou cliente) e a sua foto de cadastro</w:t>
            </w:r>
            <w:r w:rsidR="00732E19">
              <w:rPr>
                <w:color w:val="00B0F0"/>
              </w:rPr>
              <w:t xml:space="preserve"> ou um ícone padrão de usuário, caso não haja foto</w:t>
            </w:r>
            <w:r>
              <w:rPr>
                <w:color w:val="00B0F0"/>
              </w:rPr>
              <w:t>.</w:t>
            </w:r>
          </w:p>
        </w:tc>
      </w:tr>
      <w:tr w:rsidR="001E4672" w14:paraId="678D6FE5" w14:textId="77777777" w:rsidTr="00A71B1E">
        <w:tc>
          <w:tcPr>
            <w:tcW w:w="1276" w:type="dxa"/>
          </w:tcPr>
          <w:p w14:paraId="14E30E90" w14:textId="77777777" w:rsidR="001E4672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B2607C" w14:textId="77777777" w:rsidR="001E4672" w:rsidRPr="004F21EF" w:rsidRDefault="001E4672" w:rsidP="00A71B1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72C5B67" w14:textId="5F16B12C" w:rsidR="001E4672" w:rsidRDefault="001E4672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3622A">
              <w:rPr>
                <w:color w:val="00B0F0"/>
              </w:rPr>
              <w:t>o</w:t>
            </w:r>
            <w:r w:rsidR="0043622A" w:rsidRPr="009A1F08">
              <w:rPr>
                <w:color w:val="00B0F0"/>
              </w:rPr>
              <w:t xml:space="preserve"> usuário </w:t>
            </w:r>
            <w:r w:rsidR="0043622A">
              <w:rPr>
                <w:color w:val="00B0F0"/>
              </w:rPr>
              <w:t xml:space="preserve">cadastrado </w:t>
            </w:r>
            <w:r w:rsidR="0043622A" w:rsidRPr="009A1F08">
              <w:rPr>
                <w:color w:val="00B0F0"/>
              </w:rPr>
              <w:t xml:space="preserve">acessa a </w:t>
            </w:r>
            <w:r w:rsidR="0043622A">
              <w:rPr>
                <w:color w:val="00B0F0"/>
              </w:rPr>
              <w:t>tela de login</w:t>
            </w:r>
          </w:p>
          <w:p w14:paraId="4BBB368A" w14:textId="09116F4E" w:rsidR="001E4672" w:rsidRPr="002063D9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3622A">
              <w:rPr>
                <w:color w:val="00B0F0"/>
              </w:rPr>
              <w:t xml:space="preserve">ele não consegue lembrar seu </w:t>
            </w:r>
            <w:r w:rsidR="0043622A" w:rsidRPr="001E4672">
              <w:rPr>
                <w:b/>
                <w:bCs/>
                <w:color w:val="00B0F0"/>
              </w:rPr>
              <w:t>nome de usuário</w:t>
            </w:r>
            <w:r w:rsidR="0043622A">
              <w:rPr>
                <w:color w:val="00B0F0"/>
              </w:rPr>
              <w:t xml:space="preserve">  </w:t>
            </w:r>
          </w:p>
          <w:p w14:paraId="682827D8" w14:textId="11F076BD" w:rsidR="001E4672" w:rsidRPr="001137C6" w:rsidRDefault="001E4672" w:rsidP="00A71B1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3622A">
              <w:rPr>
                <w:color w:val="00B0F0"/>
              </w:rPr>
              <w:t>ele é pode acionar o link “</w:t>
            </w:r>
            <w:r w:rsidR="0043622A" w:rsidRPr="004A04C3">
              <w:rPr>
                <w:b/>
                <w:bCs/>
                <w:color w:val="00B0F0"/>
              </w:rPr>
              <w:t>esqueceu seu login?</w:t>
            </w:r>
            <w:r w:rsidR="0043622A">
              <w:rPr>
                <w:color w:val="00B0F0"/>
              </w:rPr>
              <w:t>” para ser redirecionado à tela de recuperação de login</w:t>
            </w:r>
            <w:r w:rsidR="00F337EB">
              <w:rPr>
                <w:color w:val="00B0F0"/>
              </w:rPr>
              <w:t xml:space="preserve">, onde irá fornecer o CPF </w:t>
            </w:r>
            <w:r w:rsidR="000A257B">
              <w:rPr>
                <w:color w:val="00B0F0"/>
              </w:rPr>
              <w:t xml:space="preserve">para poder receber questionamentos de identificação escolhidos no momento do cadastro (p. ex. “qual a cidade natal do seu pai?”, “qual o nome do seu pet?”, “qual o seu time?”, ...). Se as respostas corresponderem ao seu cadastro, </w:t>
            </w:r>
            <w:r w:rsidR="00FC7198">
              <w:rPr>
                <w:color w:val="00B0F0"/>
              </w:rPr>
              <w:t xml:space="preserve">ele receberá seu nome de usuário no e-mail cadastrado. Caso contrário, ele precisará esperar 30 minutos para solicitar novos questionamentos de identificação. </w:t>
            </w:r>
          </w:p>
        </w:tc>
      </w:tr>
      <w:tr w:rsidR="0043622A" w14:paraId="7AFB04E8" w14:textId="77777777" w:rsidTr="00A71B1E">
        <w:tc>
          <w:tcPr>
            <w:tcW w:w="1276" w:type="dxa"/>
          </w:tcPr>
          <w:p w14:paraId="380A89A5" w14:textId="77777777" w:rsidR="0043622A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4F5689" w14:textId="77777777" w:rsidR="0043622A" w:rsidRPr="00C3567C" w:rsidRDefault="0043622A" w:rsidP="0043622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3D55D73" w14:textId="77777777" w:rsidR="0043622A" w:rsidRDefault="0043622A" w:rsidP="0043622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rPr>
                <w:color w:val="00B0F0"/>
              </w:rPr>
              <w:t>o</w:t>
            </w:r>
            <w:r w:rsidRPr="009A1F08">
              <w:rPr>
                <w:color w:val="00B0F0"/>
              </w:rPr>
              <w:t xml:space="preserve"> usuário </w:t>
            </w:r>
            <w:r>
              <w:rPr>
                <w:color w:val="00B0F0"/>
              </w:rPr>
              <w:t xml:space="preserve">cadastrado </w:t>
            </w:r>
            <w:r w:rsidRPr="009A1F08">
              <w:rPr>
                <w:color w:val="00B0F0"/>
              </w:rPr>
              <w:t xml:space="preserve">acessa a </w:t>
            </w:r>
            <w:r>
              <w:rPr>
                <w:color w:val="00B0F0"/>
              </w:rPr>
              <w:t>tela de login</w:t>
            </w:r>
          </w:p>
          <w:p w14:paraId="2B6EC0A6" w14:textId="250C352C" w:rsidR="0043622A" w:rsidRPr="002063D9" w:rsidRDefault="0043622A" w:rsidP="0043622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>
              <w:rPr>
                <w:color w:val="00B0F0"/>
              </w:rPr>
              <w:t xml:space="preserve">ele não consegue lembrar sua </w:t>
            </w:r>
            <w:r>
              <w:rPr>
                <w:b/>
                <w:bCs/>
                <w:color w:val="00B0F0"/>
              </w:rPr>
              <w:t>senha</w:t>
            </w:r>
            <w:r>
              <w:rPr>
                <w:color w:val="00B0F0"/>
              </w:rPr>
              <w:t xml:space="preserve">  </w:t>
            </w:r>
          </w:p>
          <w:p w14:paraId="21FCD16D" w14:textId="555C8ACB" w:rsidR="0043622A" w:rsidRPr="004F21EF" w:rsidRDefault="0043622A" w:rsidP="0043622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B0F0"/>
              </w:rPr>
              <w:t>ele é pode acionar o link “</w:t>
            </w:r>
            <w:r w:rsidRPr="004A04C3">
              <w:rPr>
                <w:b/>
                <w:bCs/>
                <w:color w:val="00B0F0"/>
              </w:rPr>
              <w:t>esqueceu sua senha?</w:t>
            </w:r>
            <w:r>
              <w:rPr>
                <w:color w:val="00B0F0"/>
              </w:rPr>
              <w:t>” para ser redirecionado à tela de recuperação de senha</w:t>
            </w:r>
            <w:r w:rsidR="00F337EB">
              <w:rPr>
                <w:color w:val="00B0F0"/>
              </w:rPr>
              <w:t xml:space="preserve">, onde irá fornecer seu e-mail </w:t>
            </w:r>
            <w:r w:rsidR="00FC7198">
              <w:rPr>
                <w:color w:val="00B0F0"/>
              </w:rPr>
              <w:t xml:space="preserve">onde irá receber </w:t>
            </w:r>
            <w:r w:rsidR="005B7CAC">
              <w:rPr>
                <w:color w:val="00B0F0"/>
              </w:rPr>
              <w:t xml:space="preserve">o </w:t>
            </w:r>
            <w:r w:rsidR="00FC7198">
              <w:rPr>
                <w:color w:val="00B0F0"/>
              </w:rPr>
              <w:t>link de</w:t>
            </w:r>
            <w:r w:rsidR="00F337EB">
              <w:rPr>
                <w:color w:val="00B0F0"/>
              </w:rPr>
              <w:t xml:space="preserve"> acesso à tela de redefinição d</w:t>
            </w:r>
            <w:r w:rsidR="009F7344">
              <w:rPr>
                <w:color w:val="00B0F0"/>
              </w:rPr>
              <w:t>a sua</w:t>
            </w:r>
            <w:r w:rsidR="00F337EB">
              <w:rPr>
                <w:color w:val="00B0F0"/>
              </w:rPr>
              <w:t xml:space="preserve"> senha. </w:t>
            </w:r>
          </w:p>
        </w:tc>
      </w:tr>
    </w:tbl>
    <w:p w14:paraId="23705FBF" w14:textId="77777777" w:rsidR="001E4672" w:rsidRDefault="001E467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6AFDAFA" w:rsidR="00FA629D" w:rsidRDefault="0069253E" w:rsidP="00FA629D">
      <w:pPr>
        <w:pStyle w:val="Ttulo1"/>
      </w:pPr>
      <w:bookmarkStart w:id="14" w:name="_Toc158976136"/>
      <w:r>
        <w:lastRenderedPageBreak/>
        <w:t>MODELO DE DADOS</w:t>
      </w:r>
      <w:bookmarkEnd w:id="14"/>
    </w:p>
    <w:p w14:paraId="743BA78B" w14:textId="77777777" w:rsidR="00FA629D" w:rsidRDefault="00FA629D" w:rsidP="00FA629D"/>
    <w:p w14:paraId="7D561F33" w14:textId="29A31CF8" w:rsidR="001009BA" w:rsidRPr="001009BA" w:rsidRDefault="001009BA" w:rsidP="001009BA">
      <w:pPr>
        <w:ind w:left="360"/>
        <w:rPr>
          <w:color w:val="00B0F0"/>
        </w:rPr>
      </w:pPr>
      <w:r w:rsidRPr="001009BA">
        <w:rPr>
          <w:color w:val="00B0F0"/>
        </w:rPr>
        <w:t>Define as ENTIDADES que atendem ao TEMA do projeto, de acordo com os REQUISITOS FUNCIONAIS mapeados.</w:t>
      </w:r>
    </w:p>
    <w:p w14:paraId="63770EE1" w14:textId="33D98357" w:rsidR="00197E9C" w:rsidRPr="00C15418" w:rsidRDefault="001009BA" w:rsidP="001009BA">
      <w:pPr>
        <w:ind w:left="360"/>
        <w:rPr>
          <w:color w:val="00B0F0"/>
        </w:rPr>
      </w:pPr>
      <w:r>
        <w:rPr>
          <w:color w:val="00B0F0"/>
        </w:rPr>
        <w:t>A equipe deve d</w:t>
      </w:r>
      <w:r w:rsidRPr="001009BA">
        <w:rPr>
          <w:color w:val="00B0F0"/>
        </w:rPr>
        <w:t>esenha</w:t>
      </w:r>
      <w:r>
        <w:rPr>
          <w:color w:val="00B0F0"/>
        </w:rPr>
        <w:t>r</w:t>
      </w:r>
      <w:r w:rsidRPr="001009BA">
        <w:rPr>
          <w:color w:val="00B0F0"/>
        </w:rPr>
        <w:t xml:space="preserve"> o modelo em um diagrama de classes ou diagrama entidade-relacionamento</w:t>
      </w:r>
      <w:r w:rsidR="00197E9C" w:rsidRPr="00C15418">
        <w:rPr>
          <w:color w:val="00B0F0"/>
        </w:rPr>
        <w:t>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496189B2" w:rsidR="0089163D" w:rsidRDefault="0069253E" w:rsidP="004D72F9">
            <w:r>
              <w:rPr>
                <w:b/>
                <w:bCs/>
              </w:rPr>
              <w:t>Modelo de Dados</w:t>
            </w:r>
          </w:p>
        </w:tc>
      </w:tr>
      <w:tr w:rsidR="0089163D" w14:paraId="26C203D3" w14:textId="77777777" w:rsidTr="001D5C8E">
        <w:trPr>
          <w:trHeight w:val="6647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392AA328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620C379" w14:textId="77777777" w:rsidR="0030186F" w:rsidRDefault="0030186F">
      <w:pPr>
        <w:rPr>
          <w:rFonts w:asciiTheme="majorHAnsi" w:eastAsiaTheme="majorEastAsia" w:hAnsiTheme="majorHAnsi" w:cstheme="majorBidi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7A9E5E34" w14:textId="4FA132A5" w:rsidR="00FA629D" w:rsidRDefault="001009BA" w:rsidP="00BB11E2">
      <w:pPr>
        <w:pStyle w:val="Ttulo1"/>
      </w:pPr>
      <w:bookmarkStart w:id="15" w:name="_Toc158976137"/>
      <w:r>
        <w:lastRenderedPageBreak/>
        <w:t>ANALYTICS</w:t>
      </w:r>
      <w:bookmarkEnd w:id="15"/>
    </w:p>
    <w:p w14:paraId="7EC5A6BE" w14:textId="7D517F84" w:rsidR="0030186F" w:rsidRPr="00BA4418" w:rsidRDefault="001009BA" w:rsidP="001009BA">
      <w:pPr>
        <w:ind w:left="432"/>
        <w:rPr>
          <w:color w:val="ED7D31" w:themeColor="accent2"/>
        </w:rPr>
      </w:pPr>
      <w:r w:rsidRPr="00BA4418">
        <w:rPr>
          <w:color w:val="ED7D31" w:themeColor="accent2"/>
        </w:rPr>
        <w:t>Identifica DADOS para a coleta, transformação e organização, com o objetivo de gerar RELATÓRIOS GRÁFICOS (Dashboards) para acompanhamento de tendências e padrões, vi</w:t>
      </w:r>
      <w:r w:rsidR="00A20821">
        <w:rPr>
          <w:color w:val="ED7D31" w:themeColor="accent2"/>
        </w:rPr>
        <w:t>s</w:t>
      </w:r>
      <w:r w:rsidRPr="00BA4418">
        <w:rPr>
          <w:color w:val="ED7D31" w:themeColor="accent2"/>
        </w:rPr>
        <w:t>ando o suporte à tomada de decisões.</w:t>
      </w:r>
      <w:r w:rsidR="00BB11E2" w:rsidRPr="00BA4418">
        <w:rPr>
          <w:color w:val="ED7D31" w:themeColor="accent2"/>
        </w:rPr>
        <w:t xml:space="preserve"> </w:t>
      </w:r>
      <w:r w:rsidR="0057124D" w:rsidRPr="00A20821">
        <w:rPr>
          <w:color w:val="ED7D31" w:themeColor="accent2"/>
        </w:rPr>
        <w:t>Roteiro</w:t>
      </w:r>
      <w:r w:rsidR="0030186F" w:rsidRPr="00BA4418">
        <w:rPr>
          <w:color w:val="ED7D31" w:themeColor="accent2"/>
        </w:rPr>
        <w:t>:</w:t>
      </w:r>
    </w:p>
    <w:p w14:paraId="16A6C5F9" w14:textId="34C167B7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s objetivos de negócios</w:t>
      </w:r>
      <w:r w:rsidRPr="00BA4418">
        <w:rPr>
          <w:color w:val="ED7D31" w:themeColor="accent2"/>
        </w:rPr>
        <w:t>: identificar oportunidades de crescimento, reduzir custos ou melhorar a experiência do cliente. Esses objetivos irão orientar a seleção dos dados que devem ser coletados e analisados.</w:t>
      </w:r>
    </w:p>
    <w:p w14:paraId="17059922" w14:textId="67834DA0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Identificar as fontes de dados</w:t>
      </w:r>
      <w:r w:rsidR="00BB11E2" w:rsidRPr="00BA4418">
        <w:rPr>
          <w:color w:val="ED7D31" w:themeColor="accent2"/>
        </w:rPr>
        <w:t xml:space="preserve">: quais </w:t>
      </w:r>
      <w:r w:rsidR="00C67DE6">
        <w:rPr>
          <w:color w:val="ED7D31" w:themeColor="accent2"/>
        </w:rPr>
        <w:t xml:space="preserve">são os </w:t>
      </w:r>
      <w:r w:rsidR="00BB11E2" w:rsidRPr="00BA4418">
        <w:rPr>
          <w:color w:val="ED7D31" w:themeColor="accent2"/>
        </w:rPr>
        <w:t>dados mantidos no sistema.</w:t>
      </w:r>
    </w:p>
    <w:p w14:paraId="4CD05F41" w14:textId="6E24EF6C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Avaliar a qualidade dos dados</w:t>
      </w:r>
      <w:r w:rsidRPr="00BA4418">
        <w:rPr>
          <w:color w:val="ED7D31" w:themeColor="accent2"/>
        </w:rPr>
        <w:t xml:space="preserve">: </w:t>
      </w:r>
      <w:r w:rsidR="009765F2">
        <w:rPr>
          <w:color w:val="ED7D31" w:themeColor="accent2"/>
        </w:rPr>
        <w:t>quais dados são</w:t>
      </w:r>
      <w:r w:rsidRPr="00BA4418">
        <w:rPr>
          <w:color w:val="ED7D31" w:themeColor="accent2"/>
        </w:rPr>
        <w:t xml:space="preserve"> relevantes para os objetivos d</w:t>
      </w:r>
      <w:r w:rsidR="00C67DE6">
        <w:rPr>
          <w:color w:val="ED7D31" w:themeColor="accent2"/>
        </w:rPr>
        <w:t>o</w:t>
      </w:r>
      <w:r w:rsidRPr="00BA4418">
        <w:rPr>
          <w:color w:val="ED7D31" w:themeColor="accent2"/>
        </w:rPr>
        <w:t xml:space="preserve"> negócio</w:t>
      </w:r>
      <w:r w:rsidR="00C67DE6">
        <w:rPr>
          <w:color w:val="ED7D31" w:themeColor="accent2"/>
        </w:rPr>
        <w:t xml:space="preserve">, </w:t>
      </w:r>
      <w:r w:rsidR="00AA659F">
        <w:rPr>
          <w:color w:val="ED7D31" w:themeColor="accent2"/>
        </w:rPr>
        <w:t>que terão monitoramento temporal</w:t>
      </w:r>
    </w:p>
    <w:p w14:paraId="70E31967" w14:textId="2F440783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Definir o processo de ETL</w:t>
      </w:r>
      <w:r w:rsidR="00E50AB6" w:rsidRPr="00BA4418">
        <w:rPr>
          <w:color w:val="ED7D31" w:themeColor="accent2"/>
        </w:rPr>
        <w:t xml:space="preserve"> (</w:t>
      </w:r>
      <w:proofErr w:type="spellStart"/>
      <w:r w:rsidR="00E50AB6" w:rsidRPr="00BA4418">
        <w:rPr>
          <w:color w:val="ED7D31" w:themeColor="accent2"/>
        </w:rPr>
        <w:t>Extract-Transform-Load</w:t>
      </w:r>
      <w:proofErr w:type="spellEnd"/>
      <w:r w:rsidR="00E50AB6" w:rsidRPr="00BA4418">
        <w:rPr>
          <w:color w:val="ED7D31" w:themeColor="accent2"/>
        </w:rPr>
        <w:t>)</w:t>
      </w:r>
      <w:r w:rsidRPr="00BA4418">
        <w:rPr>
          <w:color w:val="ED7D31" w:themeColor="accent2"/>
        </w:rPr>
        <w:t xml:space="preserve">: </w:t>
      </w:r>
      <w:r w:rsidR="00E50AB6" w:rsidRPr="00BA4418">
        <w:rPr>
          <w:color w:val="ED7D31" w:themeColor="accent2"/>
        </w:rPr>
        <w:t>c</w:t>
      </w:r>
      <w:r w:rsidRPr="00BA4418">
        <w:rPr>
          <w:color w:val="ED7D31" w:themeColor="accent2"/>
        </w:rPr>
        <w:t>oletar, transformar e organizar os dados de acordo com os requisitos do sistema de relatórios</w:t>
      </w:r>
      <w:r w:rsidR="00E50AB6" w:rsidRPr="00BA4418">
        <w:rPr>
          <w:color w:val="ED7D31" w:themeColor="accent2"/>
        </w:rPr>
        <w:t>.</w:t>
      </w:r>
    </w:p>
    <w:p w14:paraId="1B5E2B7C" w14:textId="1FC24F29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Projetar os dashboards</w:t>
      </w:r>
      <w:r w:rsidR="00E50AB6" w:rsidRPr="00BA4418">
        <w:rPr>
          <w:color w:val="ED7D31" w:themeColor="accent2"/>
        </w:rPr>
        <w:t>: gráficos e tabelas que destacam as informações mais importantes.</w:t>
      </w:r>
    </w:p>
    <w:p w14:paraId="4C98B33A" w14:textId="6A9CC2D5" w:rsidR="0030186F" w:rsidRPr="00BA4418" w:rsidRDefault="0030186F" w:rsidP="00CB4BED">
      <w:pPr>
        <w:pStyle w:val="PargrafodaLista"/>
        <w:numPr>
          <w:ilvl w:val="0"/>
          <w:numId w:val="20"/>
        </w:numPr>
        <w:ind w:left="709" w:hanging="283"/>
        <w:rPr>
          <w:color w:val="ED7D31" w:themeColor="accent2"/>
        </w:rPr>
      </w:pPr>
      <w:r w:rsidRPr="00BA4418">
        <w:rPr>
          <w:b/>
          <w:bCs/>
          <w:color w:val="ED7D31" w:themeColor="accent2"/>
        </w:rPr>
        <w:t>Comunicar os resultados aos usuários</w:t>
      </w:r>
      <w:r w:rsidR="00E50AB6" w:rsidRPr="00BA4418">
        <w:rPr>
          <w:color w:val="ED7D31" w:themeColor="accent2"/>
        </w:rPr>
        <w:t>: os dashboards devem ser atualizados, conforme necessário, para garantir que atendam às necessidades dos usuários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B11E2" w:rsidRPr="00821815" w14:paraId="7BB1A22A" w14:textId="77777777" w:rsidTr="00BB11E2">
        <w:trPr>
          <w:trHeight w:val="380"/>
        </w:trPr>
        <w:tc>
          <w:tcPr>
            <w:tcW w:w="8505" w:type="dxa"/>
            <w:gridSpan w:val="2"/>
            <w:vAlign w:val="center"/>
          </w:tcPr>
          <w:p w14:paraId="25C7C3DC" w14:textId="41807AEE" w:rsidR="0057124D" w:rsidRPr="00821815" w:rsidRDefault="0057124D" w:rsidP="002E3F7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>ANALYTICS</w:t>
            </w:r>
            <w:r w:rsidR="00B36230">
              <w:rPr>
                <w:b/>
                <w:bCs/>
              </w:rPr>
              <w:t xml:space="preserve"> </w:t>
            </w:r>
            <w:r w:rsidR="00B36230" w:rsidRPr="00B36230">
              <w:rPr>
                <w:color w:val="00B0F0"/>
              </w:rPr>
              <w:t>(exemplo)</w:t>
            </w:r>
          </w:p>
        </w:tc>
      </w:tr>
      <w:tr w:rsidR="00BB11E2" w14:paraId="0EF8FDEC" w14:textId="77777777" w:rsidTr="00BB11E2">
        <w:tc>
          <w:tcPr>
            <w:tcW w:w="1418" w:type="dxa"/>
          </w:tcPr>
          <w:p w14:paraId="4546685E" w14:textId="12B9DB9B" w:rsidR="0057124D" w:rsidRPr="00E402F8" w:rsidRDefault="0057124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Objetivo</w:t>
            </w:r>
            <w:r w:rsidR="000D3323" w:rsidRPr="00E402F8">
              <w:rPr>
                <w:b/>
                <w:bCs/>
                <w:sz w:val="20"/>
                <w:szCs w:val="20"/>
              </w:rPr>
              <w:t xml:space="preserve"> de Negócios</w:t>
            </w:r>
          </w:p>
        </w:tc>
        <w:tc>
          <w:tcPr>
            <w:tcW w:w="7087" w:type="dxa"/>
          </w:tcPr>
          <w:p w14:paraId="27A8BA1F" w14:textId="7D765884" w:rsidR="0057124D" w:rsidRPr="00E402F8" w:rsidRDefault="000D3323" w:rsidP="00D7128F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A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mpresa de </w:t>
            </w:r>
            <w:r w:rsidR="00BB11E2" w:rsidRPr="00E402F8">
              <w:rPr>
                <w:color w:val="00B0F0"/>
                <w:sz w:val="20"/>
                <w:szCs w:val="20"/>
              </w:rPr>
              <w:t>e-</w:t>
            </w:r>
            <w:r w:rsidR="00721E1D" w:rsidRPr="00E402F8">
              <w:rPr>
                <w:color w:val="00B0F0"/>
                <w:sz w:val="20"/>
                <w:szCs w:val="20"/>
              </w:rPr>
              <w:t>com</w:t>
            </w:r>
            <w:r w:rsidR="00BB11E2" w:rsidRPr="00E402F8">
              <w:rPr>
                <w:color w:val="00B0F0"/>
                <w:sz w:val="20"/>
                <w:szCs w:val="20"/>
              </w:rPr>
              <w:t>mer</w:t>
            </w:r>
            <w:r w:rsidR="00721E1D" w:rsidRPr="00E402F8">
              <w:rPr>
                <w:color w:val="00B0F0"/>
                <w:sz w:val="20"/>
                <w:szCs w:val="20"/>
              </w:rPr>
              <w:t>c</w:t>
            </w:r>
            <w:r w:rsidR="00BB11E2" w:rsidRPr="00E402F8"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XYZ deseja </w:t>
            </w:r>
            <w:r w:rsidR="00893669" w:rsidRPr="00E402F8">
              <w:rPr>
                <w:b/>
                <w:bCs/>
                <w:color w:val="00B0F0"/>
                <w:sz w:val="20"/>
                <w:szCs w:val="20"/>
              </w:rPr>
              <w:t>acompanha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as vendas em sua plataforma online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, </w:t>
            </w:r>
            <w:r w:rsidR="00407AFB" w:rsidRPr="00E402F8">
              <w:rPr>
                <w:color w:val="00B0F0"/>
                <w:sz w:val="20"/>
                <w:szCs w:val="20"/>
              </w:rPr>
              <w:t>com</w:t>
            </w:r>
            <w:r w:rsidR="00EA1902" w:rsidRPr="00E402F8">
              <w:rPr>
                <w:color w:val="00B0F0"/>
                <w:sz w:val="20"/>
                <w:szCs w:val="20"/>
              </w:rPr>
              <w:t xml:space="preserve"> </w:t>
            </w:r>
            <w:r w:rsidR="00EA1902" w:rsidRPr="00E402F8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BF638F" w:rsidRPr="00E402F8">
              <w:rPr>
                <w:b/>
                <w:bCs/>
                <w:color w:val="00B0F0"/>
                <w:sz w:val="20"/>
                <w:szCs w:val="20"/>
              </w:rPr>
              <w:t xml:space="preserve"> comparativo</w:t>
            </w:r>
            <w:r w:rsidR="00407AFB" w:rsidRPr="00E402F8">
              <w:rPr>
                <w:b/>
                <w:bCs/>
                <w:color w:val="00B0F0"/>
                <w:sz w:val="20"/>
                <w:szCs w:val="20"/>
              </w:rPr>
              <w:t>s</w:t>
            </w:r>
            <w:r w:rsidR="001D487C" w:rsidRPr="00E402F8">
              <w:rPr>
                <w:color w:val="00B0F0"/>
                <w:sz w:val="20"/>
                <w:szCs w:val="20"/>
              </w:rPr>
              <w:t xml:space="preserve"> dos resultados</w:t>
            </w:r>
            <w:r w:rsidR="00BF638F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trimestr</w:t>
            </w:r>
            <w:r w:rsidR="001D487C" w:rsidRPr="00E402F8">
              <w:rPr>
                <w:color w:val="00B0F0"/>
                <w:sz w:val="20"/>
                <w:szCs w:val="20"/>
              </w:rPr>
              <w:t>ais</w:t>
            </w:r>
            <w:r w:rsidR="00721E1D" w:rsidRPr="00E402F8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5C285F68" w14:textId="77777777" w:rsidTr="00BB11E2">
        <w:tc>
          <w:tcPr>
            <w:tcW w:w="1418" w:type="dxa"/>
          </w:tcPr>
          <w:p w14:paraId="76FF4846" w14:textId="6025C689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Fonte de Dados</w:t>
            </w:r>
          </w:p>
        </w:tc>
        <w:tc>
          <w:tcPr>
            <w:tcW w:w="7087" w:type="dxa"/>
          </w:tcPr>
          <w:p w14:paraId="77A3A61B" w14:textId="402ECA59" w:rsidR="0057124D" w:rsidRPr="00E402F8" w:rsidRDefault="000D3323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b/>
                <w:bCs/>
                <w:color w:val="00B0F0"/>
                <w:sz w:val="20"/>
                <w:szCs w:val="20"/>
              </w:rPr>
              <w:t>D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dos de vend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da plataforma de comércio eletrônico</w:t>
            </w:r>
            <w:r w:rsidRPr="00E402F8">
              <w:rPr>
                <w:color w:val="00B0F0"/>
                <w:sz w:val="20"/>
                <w:szCs w:val="20"/>
              </w:rPr>
              <w:t>, mantidos nas bases de dados do sistema</w:t>
            </w:r>
          </w:p>
        </w:tc>
      </w:tr>
      <w:tr w:rsidR="00BB11E2" w14:paraId="02B19092" w14:textId="77777777" w:rsidTr="00BB11E2">
        <w:tc>
          <w:tcPr>
            <w:tcW w:w="1418" w:type="dxa"/>
          </w:tcPr>
          <w:p w14:paraId="3705183B" w14:textId="2BC6DD22" w:rsidR="0057124D" w:rsidRPr="00E402F8" w:rsidRDefault="00721E1D" w:rsidP="00AF2F2F">
            <w:pPr>
              <w:spacing w:before="60" w:after="60"/>
              <w:ind w:left="35" w:firstLine="20"/>
              <w:rPr>
                <w:b/>
                <w:bCs/>
                <w:sz w:val="20"/>
                <w:szCs w:val="20"/>
              </w:rPr>
            </w:pPr>
            <w:r w:rsidRPr="00E402F8">
              <w:rPr>
                <w:b/>
                <w:bCs/>
                <w:sz w:val="20"/>
                <w:szCs w:val="20"/>
              </w:rPr>
              <w:t>Processo de ETL</w:t>
            </w:r>
          </w:p>
        </w:tc>
        <w:tc>
          <w:tcPr>
            <w:tcW w:w="7087" w:type="dxa"/>
          </w:tcPr>
          <w:p w14:paraId="68081BF4" w14:textId="70972942" w:rsidR="00AF2F2F" w:rsidRPr="00E402F8" w:rsidRDefault="005B094A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xtrair os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dados </w:t>
            </w:r>
            <w:r w:rsidR="000D3323" w:rsidRPr="00E402F8">
              <w:rPr>
                <w:b/>
                <w:bCs/>
                <w:color w:val="00B0F0"/>
                <w:sz w:val="20"/>
                <w:szCs w:val="20"/>
              </w:rPr>
              <w:t>de vendas</w:t>
            </w:r>
            <w:r w:rsidR="000D3323" w:rsidRPr="00E402F8">
              <w:rPr>
                <w:color w:val="00B0F0"/>
                <w:sz w:val="20"/>
                <w:szCs w:val="20"/>
              </w:rPr>
              <w:t xml:space="preserve"> e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transformá-los para garantir que estejam limpos e coerente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</w:p>
          <w:p w14:paraId="453768A3" w14:textId="7216BA91" w:rsidR="00AF2F2F" w:rsidRPr="00E402F8" w:rsidRDefault="00067DC2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>
              <w:rPr>
                <w:color w:val="00B0F0"/>
                <w:sz w:val="20"/>
                <w:szCs w:val="20"/>
              </w:rPr>
              <w:t>T</w:t>
            </w:r>
            <w:r w:rsidR="00721E1D" w:rsidRPr="00E402F8">
              <w:rPr>
                <w:color w:val="00B0F0"/>
                <w:sz w:val="20"/>
                <w:szCs w:val="20"/>
              </w:rPr>
              <w:t>ransfo</w:t>
            </w:r>
            <w:r w:rsidR="00A017DE">
              <w:rPr>
                <w:color w:val="00B0F0"/>
                <w:sz w:val="20"/>
                <w:szCs w:val="20"/>
              </w:rPr>
              <w:t xml:space="preserve">rmar para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padroniz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 os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que estão 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em diferentes formatos,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elimin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>r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 xml:space="preserve"> duplicata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e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agrega</w:t>
            </w:r>
            <w:r w:rsidR="00AF2F2F" w:rsidRPr="00E402F8">
              <w:rPr>
                <w:b/>
                <w:bCs/>
                <w:color w:val="00B0F0"/>
                <w:sz w:val="20"/>
                <w:szCs w:val="20"/>
              </w:rPr>
              <w:t xml:space="preserve">r </w:t>
            </w:r>
            <w:r w:rsidR="00721E1D" w:rsidRPr="00E402F8">
              <w:rPr>
                <w:b/>
                <w:bCs/>
                <w:color w:val="00B0F0"/>
                <w:sz w:val="20"/>
                <w:szCs w:val="20"/>
              </w:rPr>
              <w:t>dados</w:t>
            </w:r>
            <w:r w:rsidR="00721E1D" w:rsidRPr="00E402F8">
              <w:rPr>
                <w:color w:val="00B0F0"/>
                <w:sz w:val="20"/>
                <w:szCs w:val="20"/>
              </w:rPr>
              <w:t xml:space="preserve"> por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 </w:t>
            </w:r>
            <w:r w:rsidR="00721E1D" w:rsidRPr="00E402F8">
              <w:rPr>
                <w:color w:val="00B0F0"/>
                <w:sz w:val="20"/>
                <w:szCs w:val="20"/>
              </w:rPr>
              <w:t>semana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721E1D" w:rsidRPr="00E402F8">
              <w:rPr>
                <w:color w:val="00B0F0"/>
                <w:sz w:val="20"/>
                <w:szCs w:val="20"/>
              </w:rPr>
              <w:t>mês</w:t>
            </w:r>
            <w:r w:rsidR="005F1722" w:rsidRPr="00E402F8">
              <w:rPr>
                <w:color w:val="00B0F0"/>
                <w:sz w:val="20"/>
                <w:szCs w:val="20"/>
              </w:rPr>
              <w:t xml:space="preserve">, </w:t>
            </w:r>
            <w:r w:rsidR="009C71AF" w:rsidRPr="00E402F8">
              <w:rPr>
                <w:color w:val="00B0F0"/>
                <w:sz w:val="20"/>
                <w:szCs w:val="20"/>
              </w:rPr>
              <w:t>tri</w:t>
            </w:r>
            <w:r w:rsidR="005F1722" w:rsidRPr="00E402F8">
              <w:rPr>
                <w:color w:val="00B0F0"/>
                <w:sz w:val="20"/>
                <w:szCs w:val="20"/>
              </w:rPr>
              <w:t>mestre e semestre.</w:t>
            </w:r>
          </w:p>
          <w:p w14:paraId="26149C65" w14:textId="380B6756" w:rsidR="00AF2F2F" w:rsidRPr="00E402F8" w:rsidRDefault="009C71AF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s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 dados já transformados e organizados se</w:t>
            </w:r>
            <w:r w:rsidR="005F37B0">
              <w:rPr>
                <w:color w:val="00B0F0"/>
                <w:sz w:val="20"/>
                <w:szCs w:val="20"/>
              </w:rPr>
              <w:t>r</w:t>
            </w:r>
            <w:r w:rsidR="00AF2F2F" w:rsidRPr="00E402F8">
              <w:rPr>
                <w:color w:val="00B0F0"/>
                <w:sz w:val="20"/>
                <w:szCs w:val="20"/>
              </w:rPr>
              <w:t xml:space="preserve">ão carregados em um sistema de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relatórios</w:t>
            </w:r>
            <w:r w:rsidR="00AF2F2F" w:rsidRPr="00E402F8">
              <w:rPr>
                <w:color w:val="00B0F0"/>
                <w:sz w:val="20"/>
                <w:szCs w:val="20"/>
              </w:rPr>
              <w:t>.</w:t>
            </w:r>
          </w:p>
          <w:p w14:paraId="253F266B" w14:textId="303E6375" w:rsidR="0057124D" w:rsidRPr="00E402F8" w:rsidRDefault="00721E1D" w:rsidP="002E3F7A">
            <w:pPr>
              <w:spacing w:before="60" w:after="60"/>
              <w:ind w:left="168"/>
              <w:rPr>
                <w:color w:val="00B0F0"/>
                <w:sz w:val="20"/>
                <w:szCs w:val="20"/>
              </w:rPr>
            </w:pPr>
            <w:r w:rsidRPr="00E402F8">
              <w:rPr>
                <w:color w:val="00B0F0"/>
                <w:sz w:val="20"/>
                <w:szCs w:val="20"/>
              </w:rPr>
              <w:t>O processo de ETL ser</w:t>
            </w:r>
            <w:r w:rsidR="00AF2F2F" w:rsidRPr="00E402F8">
              <w:rPr>
                <w:color w:val="00B0F0"/>
                <w:sz w:val="20"/>
                <w:szCs w:val="20"/>
              </w:rPr>
              <w:t>á</w:t>
            </w:r>
            <w:r w:rsidRPr="00E402F8">
              <w:rPr>
                <w:color w:val="00B0F0"/>
                <w:sz w:val="20"/>
                <w:szCs w:val="20"/>
              </w:rPr>
              <w:t xml:space="preserve"> executado </w:t>
            </w:r>
            <w:r w:rsidR="00AF2F2F" w:rsidRPr="00B9385E">
              <w:rPr>
                <w:b/>
                <w:bCs/>
                <w:color w:val="00B0F0"/>
                <w:sz w:val="20"/>
                <w:szCs w:val="20"/>
              </w:rPr>
              <w:t>semanalme</w:t>
            </w:r>
            <w:r w:rsidRPr="00B9385E">
              <w:rPr>
                <w:b/>
                <w:bCs/>
                <w:color w:val="00B0F0"/>
                <w:sz w:val="20"/>
                <w:szCs w:val="20"/>
              </w:rPr>
              <w:t>nte</w:t>
            </w:r>
            <w:r w:rsidR="005F37B0">
              <w:rPr>
                <w:color w:val="00B0F0"/>
                <w:sz w:val="20"/>
                <w:szCs w:val="20"/>
              </w:rPr>
              <w:t>.</w:t>
            </w:r>
          </w:p>
        </w:tc>
      </w:tr>
      <w:tr w:rsidR="00BB11E2" w14:paraId="79000F36" w14:textId="77777777" w:rsidTr="00BB11E2">
        <w:tc>
          <w:tcPr>
            <w:tcW w:w="1418" w:type="dxa"/>
          </w:tcPr>
          <w:p w14:paraId="45474D8C" w14:textId="4A26316E" w:rsidR="00721E1D" w:rsidRDefault="00721E1D" w:rsidP="00AF2F2F">
            <w:pPr>
              <w:spacing w:before="60" w:after="60"/>
              <w:ind w:left="35" w:firstLine="20"/>
              <w:rPr>
                <w:b/>
                <w:bCs/>
              </w:rPr>
            </w:pPr>
            <w:r>
              <w:rPr>
                <w:b/>
                <w:bCs/>
              </w:rPr>
              <w:t>Projeto</w:t>
            </w:r>
            <w:r w:rsidR="00AF2F2F">
              <w:rPr>
                <w:b/>
                <w:bCs/>
              </w:rPr>
              <w:t xml:space="preserve"> de </w:t>
            </w:r>
            <w:r>
              <w:rPr>
                <w:b/>
                <w:bCs/>
              </w:rPr>
              <w:t>Dashboard</w:t>
            </w:r>
          </w:p>
        </w:tc>
        <w:tc>
          <w:tcPr>
            <w:tcW w:w="7087" w:type="dxa"/>
          </w:tcPr>
          <w:p w14:paraId="5B76D617" w14:textId="0635F230" w:rsidR="00721E1D" w:rsidRPr="004F21EF" w:rsidRDefault="00BB11E2" w:rsidP="00BB11E2">
            <w:pPr>
              <w:spacing w:before="60" w:after="60"/>
              <w:ind w:left="168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7313D3A" wp14:editId="2B046402">
                  <wp:extent cx="3264313" cy="2133600"/>
                  <wp:effectExtent l="0" t="0" r="0" b="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2">
                                    <a14:imgEffect>
                                      <a14:colorTemperature colorTemp="59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8706" cy="21756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2"/>
    </w:tbl>
    <w:p w14:paraId="63CF0EE4" w14:textId="3B7578F0" w:rsidR="000677B2" w:rsidRDefault="000677B2" w:rsidP="00B36230"/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EA2C3" w14:textId="77777777" w:rsidR="00F24259" w:rsidRDefault="00F24259" w:rsidP="004E16B3">
      <w:pPr>
        <w:spacing w:after="0" w:line="240" w:lineRule="auto"/>
      </w:pPr>
      <w:r>
        <w:separator/>
      </w:r>
    </w:p>
  </w:endnote>
  <w:endnote w:type="continuationSeparator" w:id="0">
    <w:p w14:paraId="27B32DD1" w14:textId="77777777" w:rsidR="00F24259" w:rsidRDefault="00F24259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09E24A9E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4547A" w:rsidRPr="00B4547A">
      <w:t>PetConnect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3EA861" w14:textId="77777777" w:rsidR="00F24259" w:rsidRDefault="00F24259" w:rsidP="004E16B3">
      <w:pPr>
        <w:spacing w:after="0" w:line="240" w:lineRule="auto"/>
      </w:pPr>
      <w:r>
        <w:separator/>
      </w:r>
    </w:p>
  </w:footnote>
  <w:footnote w:type="continuationSeparator" w:id="0">
    <w:p w14:paraId="14B300B3" w14:textId="77777777" w:rsidR="00F24259" w:rsidRDefault="00F24259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7" name="Imagem 7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979208B" w:rsidR="004E16B3" w:rsidRPr="004E16B3" w:rsidRDefault="00287A5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41F55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7225F6D"/>
    <w:multiLevelType w:val="hybridMultilevel"/>
    <w:tmpl w:val="2602727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624F3A"/>
    <w:multiLevelType w:val="hybridMultilevel"/>
    <w:tmpl w:val="5FDE218E"/>
    <w:lvl w:ilvl="0" w:tplc="790EB47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4648EE"/>
    <w:multiLevelType w:val="hybridMultilevel"/>
    <w:tmpl w:val="2960B5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994D0A"/>
    <w:multiLevelType w:val="hybridMultilevel"/>
    <w:tmpl w:val="FD6A7B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5056E40"/>
    <w:multiLevelType w:val="multilevel"/>
    <w:tmpl w:val="97066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69E4099"/>
    <w:multiLevelType w:val="hybridMultilevel"/>
    <w:tmpl w:val="B81A6C36"/>
    <w:lvl w:ilvl="0" w:tplc="790EB470">
      <w:start w:val="1"/>
      <w:numFmt w:val="decimal"/>
      <w:lvlText w:val="%1."/>
      <w:lvlJc w:val="left"/>
      <w:pPr>
        <w:ind w:left="1152" w:hanging="360"/>
      </w:pPr>
      <w:rPr>
        <w:rFonts w:ascii="Calibri" w:hAnsi="Calibri" w:hint="default"/>
        <w:color w:val="auto"/>
      </w:rPr>
    </w:lvl>
    <w:lvl w:ilvl="1" w:tplc="04160019" w:tentative="1">
      <w:start w:val="1"/>
      <w:numFmt w:val="lowerLetter"/>
      <w:lvlText w:val="%2."/>
      <w:lvlJc w:val="left"/>
      <w:pPr>
        <w:ind w:left="1872" w:hanging="360"/>
      </w:pPr>
    </w:lvl>
    <w:lvl w:ilvl="2" w:tplc="0416001B" w:tentative="1">
      <w:start w:val="1"/>
      <w:numFmt w:val="lowerRoman"/>
      <w:lvlText w:val="%3."/>
      <w:lvlJc w:val="right"/>
      <w:pPr>
        <w:ind w:left="2592" w:hanging="180"/>
      </w:pPr>
    </w:lvl>
    <w:lvl w:ilvl="3" w:tplc="0416000F" w:tentative="1">
      <w:start w:val="1"/>
      <w:numFmt w:val="decimal"/>
      <w:lvlText w:val="%4."/>
      <w:lvlJc w:val="left"/>
      <w:pPr>
        <w:ind w:left="3312" w:hanging="360"/>
      </w:pPr>
    </w:lvl>
    <w:lvl w:ilvl="4" w:tplc="04160019" w:tentative="1">
      <w:start w:val="1"/>
      <w:numFmt w:val="lowerLetter"/>
      <w:lvlText w:val="%5."/>
      <w:lvlJc w:val="left"/>
      <w:pPr>
        <w:ind w:left="4032" w:hanging="360"/>
      </w:pPr>
    </w:lvl>
    <w:lvl w:ilvl="5" w:tplc="0416001B" w:tentative="1">
      <w:start w:val="1"/>
      <w:numFmt w:val="lowerRoman"/>
      <w:lvlText w:val="%6."/>
      <w:lvlJc w:val="right"/>
      <w:pPr>
        <w:ind w:left="4752" w:hanging="180"/>
      </w:pPr>
    </w:lvl>
    <w:lvl w:ilvl="6" w:tplc="0416000F" w:tentative="1">
      <w:start w:val="1"/>
      <w:numFmt w:val="decimal"/>
      <w:lvlText w:val="%7."/>
      <w:lvlJc w:val="left"/>
      <w:pPr>
        <w:ind w:left="5472" w:hanging="360"/>
      </w:pPr>
    </w:lvl>
    <w:lvl w:ilvl="7" w:tplc="04160019" w:tentative="1">
      <w:start w:val="1"/>
      <w:numFmt w:val="lowerLetter"/>
      <w:lvlText w:val="%8."/>
      <w:lvlJc w:val="left"/>
      <w:pPr>
        <w:ind w:left="6192" w:hanging="360"/>
      </w:pPr>
    </w:lvl>
    <w:lvl w:ilvl="8" w:tplc="0416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591F497F"/>
    <w:multiLevelType w:val="hybridMultilevel"/>
    <w:tmpl w:val="7294222E"/>
    <w:lvl w:ilvl="0" w:tplc="0D5A8A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F54058"/>
    <w:multiLevelType w:val="hybridMultilevel"/>
    <w:tmpl w:val="5DFA93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B55CFA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F5E387E"/>
    <w:multiLevelType w:val="hybridMultilevel"/>
    <w:tmpl w:val="FFB68AD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F67E80"/>
    <w:multiLevelType w:val="hybridMultilevel"/>
    <w:tmpl w:val="97AC174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DF73EF"/>
    <w:multiLevelType w:val="multilevel"/>
    <w:tmpl w:val="C562F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69049504">
    <w:abstractNumId w:val="18"/>
  </w:num>
  <w:num w:numId="2" w16cid:durableId="163672288">
    <w:abstractNumId w:val="5"/>
  </w:num>
  <w:num w:numId="3" w16cid:durableId="527377733">
    <w:abstractNumId w:val="24"/>
  </w:num>
  <w:num w:numId="4" w16cid:durableId="669792701">
    <w:abstractNumId w:val="17"/>
  </w:num>
  <w:num w:numId="5" w16cid:durableId="317853721">
    <w:abstractNumId w:val="12"/>
  </w:num>
  <w:num w:numId="6" w16cid:durableId="956374481">
    <w:abstractNumId w:val="16"/>
  </w:num>
  <w:num w:numId="7" w16cid:durableId="1818036259">
    <w:abstractNumId w:val="3"/>
  </w:num>
  <w:num w:numId="8" w16cid:durableId="1349479764">
    <w:abstractNumId w:val="0"/>
  </w:num>
  <w:num w:numId="9" w16cid:durableId="1910338929">
    <w:abstractNumId w:val="2"/>
  </w:num>
  <w:num w:numId="10" w16cid:durableId="1219704348">
    <w:abstractNumId w:val="10"/>
  </w:num>
  <w:num w:numId="11" w16cid:durableId="178130051">
    <w:abstractNumId w:val="16"/>
    <w:lvlOverride w:ilvl="0">
      <w:startOverride w:val="1"/>
    </w:lvlOverride>
  </w:num>
  <w:num w:numId="12" w16cid:durableId="1034884286">
    <w:abstractNumId w:val="22"/>
  </w:num>
  <w:num w:numId="13" w16cid:durableId="1190145410">
    <w:abstractNumId w:val="9"/>
  </w:num>
  <w:num w:numId="14" w16cid:durableId="1879971831">
    <w:abstractNumId w:val="11"/>
  </w:num>
  <w:num w:numId="15" w16cid:durableId="39718853">
    <w:abstractNumId w:val="13"/>
  </w:num>
  <w:num w:numId="16" w16cid:durableId="1400706941">
    <w:abstractNumId w:val="23"/>
  </w:num>
  <w:num w:numId="17" w16cid:durableId="152184261">
    <w:abstractNumId w:val="4"/>
  </w:num>
  <w:num w:numId="18" w16cid:durableId="433674533">
    <w:abstractNumId w:val="20"/>
  </w:num>
  <w:num w:numId="19" w16cid:durableId="1870029291">
    <w:abstractNumId w:val="6"/>
  </w:num>
  <w:num w:numId="20" w16cid:durableId="1341466684">
    <w:abstractNumId w:val="15"/>
  </w:num>
  <w:num w:numId="21" w16cid:durableId="403331802">
    <w:abstractNumId w:val="8"/>
  </w:num>
  <w:num w:numId="22" w16cid:durableId="1344893932">
    <w:abstractNumId w:val="1"/>
  </w:num>
  <w:num w:numId="23" w16cid:durableId="1523131488">
    <w:abstractNumId w:val="7"/>
  </w:num>
  <w:num w:numId="24" w16cid:durableId="1857888827">
    <w:abstractNumId w:val="21"/>
  </w:num>
  <w:num w:numId="25" w16cid:durableId="472792268">
    <w:abstractNumId w:val="26"/>
  </w:num>
  <w:num w:numId="26" w16cid:durableId="2037271523">
    <w:abstractNumId w:val="25"/>
  </w:num>
  <w:num w:numId="27" w16cid:durableId="1445881583">
    <w:abstractNumId w:val="14"/>
  </w:num>
  <w:num w:numId="28" w16cid:durableId="202994388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516"/>
    <w:rsid w:val="000049B5"/>
    <w:rsid w:val="00005993"/>
    <w:rsid w:val="00012A81"/>
    <w:rsid w:val="0001665C"/>
    <w:rsid w:val="00017559"/>
    <w:rsid w:val="000212D0"/>
    <w:rsid w:val="000249C8"/>
    <w:rsid w:val="000270A2"/>
    <w:rsid w:val="00031ACA"/>
    <w:rsid w:val="00042E8A"/>
    <w:rsid w:val="000451C0"/>
    <w:rsid w:val="000478D4"/>
    <w:rsid w:val="00062313"/>
    <w:rsid w:val="000628C4"/>
    <w:rsid w:val="00066B23"/>
    <w:rsid w:val="000677B2"/>
    <w:rsid w:val="00067DC2"/>
    <w:rsid w:val="00075420"/>
    <w:rsid w:val="00090F1A"/>
    <w:rsid w:val="000933CB"/>
    <w:rsid w:val="000A257B"/>
    <w:rsid w:val="000A5C41"/>
    <w:rsid w:val="000B45BC"/>
    <w:rsid w:val="000B5BFC"/>
    <w:rsid w:val="000C0F34"/>
    <w:rsid w:val="000C51A3"/>
    <w:rsid w:val="000D3323"/>
    <w:rsid w:val="000D7BF4"/>
    <w:rsid w:val="000E092A"/>
    <w:rsid w:val="000F13B2"/>
    <w:rsid w:val="001009BA"/>
    <w:rsid w:val="00101418"/>
    <w:rsid w:val="00102509"/>
    <w:rsid w:val="0010663D"/>
    <w:rsid w:val="001071F9"/>
    <w:rsid w:val="00115A63"/>
    <w:rsid w:val="00117DAE"/>
    <w:rsid w:val="00130C93"/>
    <w:rsid w:val="00134C80"/>
    <w:rsid w:val="00135DEC"/>
    <w:rsid w:val="00143472"/>
    <w:rsid w:val="001444C2"/>
    <w:rsid w:val="001550E4"/>
    <w:rsid w:val="00160CF6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0E0B"/>
    <w:rsid w:val="001C14FB"/>
    <w:rsid w:val="001C1A49"/>
    <w:rsid w:val="001C3091"/>
    <w:rsid w:val="001C63A0"/>
    <w:rsid w:val="001C6E6D"/>
    <w:rsid w:val="001D1FBA"/>
    <w:rsid w:val="001D40E9"/>
    <w:rsid w:val="001D487C"/>
    <w:rsid w:val="001D5C8E"/>
    <w:rsid w:val="001D74AF"/>
    <w:rsid w:val="001E40B6"/>
    <w:rsid w:val="001E4672"/>
    <w:rsid w:val="001F3FEC"/>
    <w:rsid w:val="001F5208"/>
    <w:rsid w:val="001F6D2E"/>
    <w:rsid w:val="001F7402"/>
    <w:rsid w:val="00200A6C"/>
    <w:rsid w:val="00210B29"/>
    <w:rsid w:val="00212963"/>
    <w:rsid w:val="002134C5"/>
    <w:rsid w:val="00213583"/>
    <w:rsid w:val="0021431F"/>
    <w:rsid w:val="0021748F"/>
    <w:rsid w:val="00220A6B"/>
    <w:rsid w:val="0022342A"/>
    <w:rsid w:val="002336D9"/>
    <w:rsid w:val="00233CD7"/>
    <w:rsid w:val="00234AAF"/>
    <w:rsid w:val="00236B3D"/>
    <w:rsid w:val="00251B74"/>
    <w:rsid w:val="00252EAD"/>
    <w:rsid w:val="00264FE7"/>
    <w:rsid w:val="002655C9"/>
    <w:rsid w:val="0027184D"/>
    <w:rsid w:val="00276545"/>
    <w:rsid w:val="002848DE"/>
    <w:rsid w:val="00285F4D"/>
    <w:rsid w:val="002863C6"/>
    <w:rsid w:val="00287A53"/>
    <w:rsid w:val="0029031F"/>
    <w:rsid w:val="00291820"/>
    <w:rsid w:val="00292A97"/>
    <w:rsid w:val="00294786"/>
    <w:rsid w:val="0029738A"/>
    <w:rsid w:val="002A2B67"/>
    <w:rsid w:val="002A3A85"/>
    <w:rsid w:val="002A3FE0"/>
    <w:rsid w:val="002B7F8F"/>
    <w:rsid w:val="002C645B"/>
    <w:rsid w:val="002D40D3"/>
    <w:rsid w:val="002D44A1"/>
    <w:rsid w:val="002D4ACF"/>
    <w:rsid w:val="002D4FA6"/>
    <w:rsid w:val="002D5192"/>
    <w:rsid w:val="002E02EB"/>
    <w:rsid w:val="002E2B9B"/>
    <w:rsid w:val="002E2FB0"/>
    <w:rsid w:val="002F13AA"/>
    <w:rsid w:val="00300DB5"/>
    <w:rsid w:val="0030186F"/>
    <w:rsid w:val="003028B6"/>
    <w:rsid w:val="00303EAD"/>
    <w:rsid w:val="00305828"/>
    <w:rsid w:val="00313325"/>
    <w:rsid w:val="0031411D"/>
    <w:rsid w:val="003231E5"/>
    <w:rsid w:val="0033197B"/>
    <w:rsid w:val="00343354"/>
    <w:rsid w:val="0034451F"/>
    <w:rsid w:val="00353046"/>
    <w:rsid w:val="0035434A"/>
    <w:rsid w:val="003547E6"/>
    <w:rsid w:val="0036017D"/>
    <w:rsid w:val="0036070D"/>
    <w:rsid w:val="00366209"/>
    <w:rsid w:val="003748A0"/>
    <w:rsid w:val="0037619A"/>
    <w:rsid w:val="00386BA8"/>
    <w:rsid w:val="003975C7"/>
    <w:rsid w:val="003A0B20"/>
    <w:rsid w:val="003A4DD3"/>
    <w:rsid w:val="003A542D"/>
    <w:rsid w:val="003B1F8B"/>
    <w:rsid w:val="003B230E"/>
    <w:rsid w:val="003B6343"/>
    <w:rsid w:val="003C6103"/>
    <w:rsid w:val="003D5A6D"/>
    <w:rsid w:val="003E1998"/>
    <w:rsid w:val="003E5BF1"/>
    <w:rsid w:val="003F12BE"/>
    <w:rsid w:val="003F1D32"/>
    <w:rsid w:val="003F68BD"/>
    <w:rsid w:val="003F712A"/>
    <w:rsid w:val="003F7F9A"/>
    <w:rsid w:val="0040086B"/>
    <w:rsid w:val="00400A52"/>
    <w:rsid w:val="004018BC"/>
    <w:rsid w:val="004019EF"/>
    <w:rsid w:val="00407AFB"/>
    <w:rsid w:val="00410D2E"/>
    <w:rsid w:val="00415FFA"/>
    <w:rsid w:val="00416310"/>
    <w:rsid w:val="004238BD"/>
    <w:rsid w:val="00425C12"/>
    <w:rsid w:val="00433DB1"/>
    <w:rsid w:val="0043409E"/>
    <w:rsid w:val="0043622A"/>
    <w:rsid w:val="00444378"/>
    <w:rsid w:val="004472E3"/>
    <w:rsid w:val="00451913"/>
    <w:rsid w:val="00456F7F"/>
    <w:rsid w:val="00463049"/>
    <w:rsid w:val="00465E48"/>
    <w:rsid w:val="00472784"/>
    <w:rsid w:val="00477C3F"/>
    <w:rsid w:val="00492EB3"/>
    <w:rsid w:val="00495715"/>
    <w:rsid w:val="004A04C3"/>
    <w:rsid w:val="004A3198"/>
    <w:rsid w:val="004A38A6"/>
    <w:rsid w:val="004A5025"/>
    <w:rsid w:val="004A6049"/>
    <w:rsid w:val="004B0DE3"/>
    <w:rsid w:val="004B0FAF"/>
    <w:rsid w:val="004B246F"/>
    <w:rsid w:val="004B2AD9"/>
    <w:rsid w:val="004B4322"/>
    <w:rsid w:val="004B4444"/>
    <w:rsid w:val="004C7304"/>
    <w:rsid w:val="004D6883"/>
    <w:rsid w:val="004D7C90"/>
    <w:rsid w:val="004E16B3"/>
    <w:rsid w:val="004F0339"/>
    <w:rsid w:val="00513ED1"/>
    <w:rsid w:val="0051517D"/>
    <w:rsid w:val="005244FE"/>
    <w:rsid w:val="00527E51"/>
    <w:rsid w:val="005355E1"/>
    <w:rsid w:val="00536E26"/>
    <w:rsid w:val="00553A08"/>
    <w:rsid w:val="00560C20"/>
    <w:rsid w:val="00561CCF"/>
    <w:rsid w:val="00562D27"/>
    <w:rsid w:val="0056441E"/>
    <w:rsid w:val="00566172"/>
    <w:rsid w:val="0057124D"/>
    <w:rsid w:val="00575BB4"/>
    <w:rsid w:val="005764B9"/>
    <w:rsid w:val="00576E82"/>
    <w:rsid w:val="0057722B"/>
    <w:rsid w:val="0058497C"/>
    <w:rsid w:val="0058523A"/>
    <w:rsid w:val="00587CAD"/>
    <w:rsid w:val="005A0BE0"/>
    <w:rsid w:val="005A1A89"/>
    <w:rsid w:val="005A64E6"/>
    <w:rsid w:val="005B094A"/>
    <w:rsid w:val="005B22A9"/>
    <w:rsid w:val="005B3C1C"/>
    <w:rsid w:val="005B7CAC"/>
    <w:rsid w:val="005C35AE"/>
    <w:rsid w:val="005C4461"/>
    <w:rsid w:val="005D1A23"/>
    <w:rsid w:val="005D6304"/>
    <w:rsid w:val="005D7D71"/>
    <w:rsid w:val="005F1722"/>
    <w:rsid w:val="005F1AAB"/>
    <w:rsid w:val="005F37B0"/>
    <w:rsid w:val="005F5914"/>
    <w:rsid w:val="005F645A"/>
    <w:rsid w:val="006001A0"/>
    <w:rsid w:val="006019C0"/>
    <w:rsid w:val="006043D6"/>
    <w:rsid w:val="00604495"/>
    <w:rsid w:val="0060650C"/>
    <w:rsid w:val="006074FB"/>
    <w:rsid w:val="00607818"/>
    <w:rsid w:val="0061072D"/>
    <w:rsid w:val="00614BEB"/>
    <w:rsid w:val="00617507"/>
    <w:rsid w:val="00620A0E"/>
    <w:rsid w:val="00624CA5"/>
    <w:rsid w:val="0062565D"/>
    <w:rsid w:val="00626002"/>
    <w:rsid w:val="00635879"/>
    <w:rsid w:val="006516A8"/>
    <w:rsid w:val="00652592"/>
    <w:rsid w:val="006624DB"/>
    <w:rsid w:val="00663019"/>
    <w:rsid w:val="00667B32"/>
    <w:rsid w:val="00667C41"/>
    <w:rsid w:val="00667F07"/>
    <w:rsid w:val="00675D0C"/>
    <w:rsid w:val="006854F1"/>
    <w:rsid w:val="0068608F"/>
    <w:rsid w:val="0069253E"/>
    <w:rsid w:val="00694EB1"/>
    <w:rsid w:val="006A0690"/>
    <w:rsid w:val="006A3101"/>
    <w:rsid w:val="006A4FD5"/>
    <w:rsid w:val="006A7818"/>
    <w:rsid w:val="006C0850"/>
    <w:rsid w:val="006C6B39"/>
    <w:rsid w:val="006C7D5C"/>
    <w:rsid w:val="006E04E7"/>
    <w:rsid w:val="006E5554"/>
    <w:rsid w:val="006E7BC3"/>
    <w:rsid w:val="006F420B"/>
    <w:rsid w:val="006F6957"/>
    <w:rsid w:val="006F7F88"/>
    <w:rsid w:val="00710F3C"/>
    <w:rsid w:val="00714DB9"/>
    <w:rsid w:val="00716179"/>
    <w:rsid w:val="00721E1D"/>
    <w:rsid w:val="00722C3C"/>
    <w:rsid w:val="007230CE"/>
    <w:rsid w:val="007253B8"/>
    <w:rsid w:val="007262FD"/>
    <w:rsid w:val="00726D7E"/>
    <w:rsid w:val="0073280A"/>
    <w:rsid w:val="00732E19"/>
    <w:rsid w:val="0073619E"/>
    <w:rsid w:val="00737374"/>
    <w:rsid w:val="0074759A"/>
    <w:rsid w:val="00747F67"/>
    <w:rsid w:val="00750052"/>
    <w:rsid w:val="00750636"/>
    <w:rsid w:val="007535AF"/>
    <w:rsid w:val="0077277A"/>
    <w:rsid w:val="007733FA"/>
    <w:rsid w:val="0077462A"/>
    <w:rsid w:val="007814EC"/>
    <w:rsid w:val="0079078E"/>
    <w:rsid w:val="00791E67"/>
    <w:rsid w:val="00793116"/>
    <w:rsid w:val="00795EB1"/>
    <w:rsid w:val="00797155"/>
    <w:rsid w:val="007A191D"/>
    <w:rsid w:val="007A1C48"/>
    <w:rsid w:val="007A3913"/>
    <w:rsid w:val="007A469C"/>
    <w:rsid w:val="007A7A0B"/>
    <w:rsid w:val="007B6465"/>
    <w:rsid w:val="007B75AB"/>
    <w:rsid w:val="007C2471"/>
    <w:rsid w:val="007C3290"/>
    <w:rsid w:val="007C45C2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3A93"/>
    <w:rsid w:val="008341CC"/>
    <w:rsid w:val="0084074F"/>
    <w:rsid w:val="00841DC2"/>
    <w:rsid w:val="008434BC"/>
    <w:rsid w:val="00847D61"/>
    <w:rsid w:val="00852FAF"/>
    <w:rsid w:val="00857C09"/>
    <w:rsid w:val="008608C5"/>
    <w:rsid w:val="00860E27"/>
    <w:rsid w:val="00860EEA"/>
    <w:rsid w:val="00862BC7"/>
    <w:rsid w:val="00864C04"/>
    <w:rsid w:val="00867F50"/>
    <w:rsid w:val="008749A8"/>
    <w:rsid w:val="00875EC0"/>
    <w:rsid w:val="00877EEC"/>
    <w:rsid w:val="00881654"/>
    <w:rsid w:val="00882ACA"/>
    <w:rsid w:val="00884A23"/>
    <w:rsid w:val="0088697F"/>
    <w:rsid w:val="00887A0B"/>
    <w:rsid w:val="0089163D"/>
    <w:rsid w:val="00893196"/>
    <w:rsid w:val="00893669"/>
    <w:rsid w:val="008A4931"/>
    <w:rsid w:val="008A6297"/>
    <w:rsid w:val="008B4894"/>
    <w:rsid w:val="008B4E93"/>
    <w:rsid w:val="008B5EAD"/>
    <w:rsid w:val="008C4218"/>
    <w:rsid w:val="008C7C63"/>
    <w:rsid w:val="008D0F28"/>
    <w:rsid w:val="008D61E7"/>
    <w:rsid w:val="008D6D3C"/>
    <w:rsid w:val="008D782E"/>
    <w:rsid w:val="008E2C4E"/>
    <w:rsid w:val="008E5A0C"/>
    <w:rsid w:val="008F508D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1CD7"/>
    <w:rsid w:val="00943F44"/>
    <w:rsid w:val="00944B0F"/>
    <w:rsid w:val="009479D6"/>
    <w:rsid w:val="00952169"/>
    <w:rsid w:val="009524AB"/>
    <w:rsid w:val="00960ED8"/>
    <w:rsid w:val="009673B3"/>
    <w:rsid w:val="009722F7"/>
    <w:rsid w:val="009765F2"/>
    <w:rsid w:val="009775C8"/>
    <w:rsid w:val="00981C87"/>
    <w:rsid w:val="0098583B"/>
    <w:rsid w:val="00986FEB"/>
    <w:rsid w:val="00991C7A"/>
    <w:rsid w:val="0099286D"/>
    <w:rsid w:val="00993C7A"/>
    <w:rsid w:val="009A109F"/>
    <w:rsid w:val="009A1D27"/>
    <w:rsid w:val="009A1D61"/>
    <w:rsid w:val="009A1F08"/>
    <w:rsid w:val="009A2069"/>
    <w:rsid w:val="009A3ED1"/>
    <w:rsid w:val="009A6E03"/>
    <w:rsid w:val="009B526F"/>
    <w:rsid w:val="009C2599"/>
    <w:rsid w:val="009C2DAD"/>
    <w:rsid w:val="009C71AF"/>
    <w:rsid w:val="009D0DFC"/>
    <w:rsid w:val="009D5A7E"/>
    <w:rsid w:val="009F2217"/>
    <w:rsid w:val="009F2AB8"/>
    <w:rsid w:val="009F7344"/>
    <w:rsid w:val="00A017DE"/>
    <w:rsid w:val="00A03D35"/>
    <w:rsid w:val="00A050C2"/>
    <w:rsid w:val="00A05DE2"/>
    <w:rsid w:val="00A20821"/>
    <w:rsid w:val="00A22890"/>
    <w:rsid w:val="00A2371A"/>
    <w:rsid w:val="00A26CC5"/>
    <w:rsid w:val="00A329D8"/>
    <w:rsid w:val="00A34C4A"/>
    <w:rsid w:val="00A42513"/>
    <w:rsid w:val="00A45ED0"/>
    <w:rsid w:val="00A510AE"/>
    <w:rsid w:val="00A579DB"/>
    <w:rsid w:val="00A61B27"/>
    <w:rsid w:val="00A64A1A"/>
    <w:rsid w:val="00A716A2"/>
    <w:rsid w:val="00A71D85"/>
    <w:rsid w:val="00A81959"/>
    <w:rsid w:val="00A81E89"/>
    <w:rsid w:val="00A829AC"/>
    <w:rsid w:val="00A91BD1"/>
    <w:rsid w:val="00A93F4D"/>
    <w:rsid w:val="00A971C5"/>
    <w:rsid w:val="00A97FFA"/>
    <w:rsid w:val="00AA2CB8"/>
    <w:rsid w:val="00AA36F7"/>
    <w:rsid w:val="00AA659F"/>
    <w:rsid w:val="00AB27D3"/>
    <w:rsid w:val="00AB6D48"/>
    <w:rsid w:val="00AC33D5"/>
    <w:rsid w:val="00AC6B03"/>
    <w:rsid w:val="00AE1E85"/>
    <w:rsid w:val="00AE43D6"/>
    <w:rsid w:val="00AE5143"/>
    <w:rsid w:val="00AF12BC"/>
    <w:rsid w:val="00AF2F2F"/>
    <w:rsid w:val="00AF3FF0"/>
    <w:rsid w:val="00B0045A"/>
    <w:rsid w:val="00B01884"/>
    <w:rsid w:val="00B061B2"/>
    <w:rsid w:val="00B07FF2"/>
    <w:rsid w:val="00B10935"/>
    <w:rsid w:val="00B10D6D"/>
    <w:rsid w:val="00B1219C"/>
    <w:rsid w:val="00B15166"/>
    <w:rsid w:val="00B1597A"/>
    <w:rsid w:val="00B164D0"/>
    <w:rsid w:val="00B176F9"/>
    <w:rsid w:val="00B17B56"/>
    <w:rsid w:val="00B2057D"/>
    <w:rsid w:val="00B211EC"/>
    <w:rsid w:val="00B222D7"/>
    <w:rsid w:val="00B23328"/>
    <w:rsid w:val="00B24F2E"/>
    <w:rsid w:val="00B257D8"/>
    <w:rsid w:val="00B31179"/>
    <w:rsid w:val="00B3197A"/>
    <w:rsid w:val="00B319F7"/>
    <w:rsid w:val="00B333BD"/>
    <w:rsid w:val="00B3374E"/>
    <w:rsid w:val="00B36230"/>
    <w:rsid w:val="00B440B1"/>
    <w:rsid w:val="00B4547A"/>
    <w:rsid w:val="00B513BC"/>
    <w:rsid w:val="00B51A32"/>
    <w:rsid w:val="00B51A90"/>
    <w:rsid w:val="00B653F2"/>
    <w:rsid w:val="00B65B55"/>
    <w:rsid w:val="00B74528"/>
    <w:rsid w:val="00B77F28"/>
    <w:rsid w:val="00B849AF"/>
    <w:rsid w:val="00B9385E"/>
    <w:rsid w:val="00B97AF9"/>
    <w:rsid w:val="00BA04B1"/>
    <w:rsid w:val="00BA3B44"/>
    <w:rsid w:val="00BA4418"/>
    <w:rsid w:val="00BA5572"/>
    <w:rsid w:val="00BB11E2"/>
    <w:rsid w:val="00BB3722"/>
    <w:rsid w:val="00BB5082"/>
    <w:rsid w:val="00BD1EDA"/>
    <w:rsid w:val="00BD3B98"/>
    <w:rsid w:val="00BD49BF"/>
    <w:rsid w:val="00BE270B"/>
    <w:rsid w:val="00BE50F1"/>
    <w:rsid w:val="00BF0589"/>
    <w:rsid w:val="00BF1185"/>
    <w:rsid w:val="00BF3A32"/>
    <w:rsid w:val="00BF638F"/>
    <w:rsid w:val="00BF68B4"/>
    <w:rsid w:val="00C06F67"/>
    <w:rsid w:val="00C104C4"/>
    <w:rsid w:val="00C1339D"/>
    <w:rsid w:val="00C15418"/>
    <w:rsid w:val="00C20348"/>
    <w:rsid w:val="00C22245"/>
    <w:rsid w:val="00C239CB"/>
    <w:rsid w:val="00C23ABB"/>
    <w:rsid w:val="00C3485B"/>
    <w:rsid w:val="00C34D40"/>
    <w:rsid w:val="00C40C2D"/>
    <w:rsid w:val="00C42C7C"/>
    <w:rsid w:val="00C44832"/>
    <w:rsid w:val="00C44C24"/>
    <w:rsid w:val="00C516D0"/>
    <w:rsid w:val="00C52D0A"/>
    <w:rsid w:val="00C633DB"/>
    <w:rsid w:val="00C63E9E"/>
    <w:rsid w:val="00C67DE6"/>
    <w:rsid w:val="00C71719"/>
    <w:rsid w:val="00C765DF"/>
    <w:rsid w:val="00C76EAF"/>
    <w:rsid w:val="00C76FF2"/>
    <w:rsid w:val="00C93E38"/>
    <w:rsid w:val="00CB3205"/>
    <w:rsid w:val="00CB4BED"/>
    <w:rsid w:val="00CB5CD1"/>
    <w:rsid w:val="00CC5DB1"/>
    <w:rsid w:val="00CC77EB"/>
    <w:rsid w:val="00CD477A"/>
    <w:rsid w:val="00CD5106"/>
    <w:rsid w:val="00CE0A57"/>
    <w:rsid w:val="00CE3856"/>
    <w:rsid w:val="00CE7AA7"/>
    <w:rsid w:val="00CF2D81"/>
    <w:rsid w:val="00D04440"/>
    <w:rsid w:val="00D0593C"/>
    <w:rsid w:val="00D10A76"/>
    <w:rsid w:val="00D16538"/>
    <w:rsid w:val="00D223D7"/>
    <w:rsid w:val="00D23406"/>
    <w:rsid w:val="00D40635"/>
    <w:rsid w:val="00D41AAE"/>
    <w:rsid w:val="00D41DB8"/>
    <w:rsid w:val="00D7004A"/>
    <w:rsid w:val="00D7128F"/>
    <w:rsid w:val="00D75FBF"/>
    <w:rsid w:val="00D8773A"/>
    <w:rsid w:val="00D90399"/>
    <w:rsid w:val="00D92180"/>
    <w:rsid w:val="00D933DE"/>
    <w:rsid w:val="00D9383C"/>
    <w:rsid w:val="00D94284"/>
    <w:rsid w:val="00DB05C9"/>
    <w:rsid w:val="00DB13EF"/>
    <w:rsid w:val="00DB2E4D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446A"/>
    <w:rsid w:val="00E10CFB"/>
    <w:rsid w:val="00E17420"/>
    <w:rsid w:val="00E209A6"/>
    <w:rsid w:val="00E25BFC"/>
    <w:rsid w:val="00E25FEA"/>
    <w:rsid w:val="00E27159"/>
    <w:rsid w:val="00E35CAA"/>
    <w:rsid w:val="00E402F8"/>
    <w:rsid w:val="00E41F55"/>
    <w:rsid w:val="00E42FCE"/>
    <w:rsid w:val="00E47060"/>
    <w:rsid w:val="00E47ADB"/>
    <w:rsid w:val="00E50AB6"/>
    <w:rsid w:val="00E510D5"/>
    <w:rsid w:val="00E51774"/>
    <w:rsid w:val="00E55F6F"/>
    <w:rsid w:val="00E60EAC"/>
    <w:rsid w:val="00E65275"/>
    <w:rsid w:val="00E721E3"/>
    <w:rsid w:val="00E75BD6"/>
    <w:rsid w:val="00E84351"/>
    <w:rsid w:val="00E87898"/>
    <w:rsid w:val="00E95BF6"/>
    <w:rsid w:val="00E95EAC"/>
    <w:rsid w:val="00E961EB"/>
    <w:rsid w:val="00EA0C41"/>
    <w:rsid w:val="00EA1902"/>
    <w:rsid w:val="00EA37C0"/>
    <w:rsid w:val="00EA765B"/>
    <w:rsid w:val="00EB07F9"/>
    <w:rsid w:val="00EB467A"/>
    <w:rsid w:val="00EC34A0"/>
    <w:rsid w:val="00ED5F62"/>
    <w:rsid w:val="00EE10BC"/>
    <w:rsid w:val="00EE1D51"/>
    <w:rsid w:val="00EF07E8"/>
    <w:rsid w:val="00EF0F37"/>
    <w:rsid w:val="00EF5BCF"/>
    <w:rsid w:val="00EF6C5C"/>
    <w:rsid w:val="00F00E43"/>
    <w:rsid w:val="00F02ECF"/>
    <w:rsid w:val="00F16603"/>
    <w:rsid w:val="00F20AC6"/>
    <w:rsid w:val="00F24259"/>
    <w:rsid w:val="00F244C7"/>
    <w:rsid w:val="00F2539D"/>
    <w:rsid w:val="00F30EA8"/>
    <w:rsid w:val="00F31A48"/>
    <w:rsid w:val="00F31BBD"/>
    <w:rsid w:val="00F33469"/>
    <w:rsid w:val="00F337EB"/>
    <w:rsid w:val="00F33AF6"/>
    <w:rsid w:val="00F363DE"/>
    <w:rsid w:val="00F467B3"/>
    <w:rsid w:val="00F62E01"/>
    <w:rsid w:val="00F7469A"/>
    <w:rsid w:val="00F74BA4"/>
    <w:rsid w:val="00F75333"/>
    <w:rsid w:val="00F756F2"/>
    <w:rsid w:val="00F76475"/>
    <w:rsid w:val="00F773F1"/>
    <w:rsid w:val="00F81F51"/>
    <w:rsid w:val="00F83E99"/>
    <w:rsid w:val="00F84CCD"/>
    <w:rsid w:val="00F91089"/>
    <w:rsid w:val="00F91EE6"/>
    <w:rsid w:val="00FA629D"/>
    <w:rsid w:val="00FA63D7"/>
    <w:rsid w:val="00FB0684"/>
    <w:rsid w:val="00FB0F62"/>
    <w:rsid w:val="00FC18AD"/>
    <w:rsid w:val="00FC5669"/>
    <w:rsid w:val="00FC7198"/>
    <w:rsid w:val="00FC78B4"/>
    <w:rsid w:val="00FD0B44"/>
    <w:rsid w:val="00FD281E"/>
    <w:rsid w:val="00FE2CC8"/>
    <w:rsid w:val="00FE344A"/>
    <w:rsid w:val="00FE5184"/>
    <w:rsid w:val="00FF0AAC"/>
    <w:rsid w:val="1CE97BC8"/>
    <w:rsid w:val="1EB9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numPr>
        <w:numId w:val="18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ilvl w:val="1"/>
        <w:numId w:val="18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numPr>
        <w:ilvl w:val="2"/>
        <w:numId w:val="18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A36F7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AA36F7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AA36F7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AA36F7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AA36F7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AA36F7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D5C8E"/>
    <w:pPr>
      <w:tabs>
        <w:tab w:val="left" w:pos="426"/>
        <w:tab w:val="right" w:leader="dot" w:pos="8494"/>
      </w:tabs>
      <w:spacing w:after="100"/>
    </w:pPr>
    <w:rPr>
      <w:rFonts w:eastAsiaTheme="minorEastAsia"/>
      <w:noProof/>
      <w:lang w:eastAsia="pt-BR"/>
    </w:r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A36F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A36F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A36F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A36F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A36F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A36F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tulo">
    <w:name w:val="Title"/>
    <w:basedOn w:val="CabealhodoSumrio"/>
    <w:next w:val="Normal"/>
    <w:link w:val="TtuloChar"/>
    <w:uiPriority w:val="10"/>
    <w:qFormat/>
    <w:rsid w:val="00AA36F7"/>
    <w:pPr>
      <w:numPr>
        <w:numId w:val="0"/>
      </w:numPr>
    </w:pPr>
    <w:rPr>
      <w:sz w:val="40"/>
      <w:szCs w:val="40"/>
    </w:rPr>
  </w:style>
  <w:style w:type="character" w:customStyle="1" w:styleId="TtuloChar">
    <w:name w:val="Título Char"/>
    <w:basedOn w:val="Fontepargpadro"/>
    <w:link w:val="Ttulo"/>
    <w:uiPriority w:val="10"/>
    <w:rsid w:val="00AA36F7"/>
    <w:rPr>
      <w:rFonts w:asciiTheme="majorHAnsi" w:eastAsiaTheme="majorEastAsia" w:hAnsiTheme="majorHAnsi" w:cstheme="majorBidi"/>
      <w:sz w:val="40"/>
      <w:szCs w:val="40"/>
      <w:lang w:eastAsia="pt-BR"/>
    </w:rPr>
  </w:style>
  <w:style w:type="character" w:styleId="Forte">
    <w:name w:val="Strong"/>
    <w:basedOn w:val="Fontepargpadro"/>
    <w:uiPriority w:val="22"/>
    <w:qFormat/>
    <w:rsid w:val="00536E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3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e068848-ab80-442e-9411-f6a9d9591f59">
      <Terms xmlns="http://schemas.microsoft.com/office/infopath/2007/PartnerControls"/>
    </lcf76f155ced4ddcb4097134ff3c332f>
    <TaxCatchAll xmlns="311e6695-f330-4e01-8cd5-d41d4d3de72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6FB4E6DB7602489515A560918BAFE6" ma:contentTypeVersion="13" ma:contentTypeDescription="Create a new document." ma:contentTypeScope="" ma:versionID="006b28b2eba7216ba998614930a82589">
  <xsd:schema xmlns:xsd="http://www.w3.org/2001/XMLSchema" xmlns:xs="http://www.w3.org/2001/XMLSchema" xmlns:p="http://schemas.microsoft.com/office/2006/metadata/properties" xmlns:ns2="4e068848-ab80-442e-9411-f6a9d9591f59" xmlns:ns3="311e6695-f330-4e01-8cd5-d41d4d3de720" targetNamespace="http://schemas.microsoft.com/office/2006/metadata/properties" ma:root="true" ma:fieldsID="43320009fb67bfe2e81d34776533a47c" ns2:_="" ns3:_="">
    <xsd:import namespace="4e068848-ab80-442e-9411-f6a9d9591f59"/>
    <xsd:import namespace="311e6695-f330-4e01-8cd5-d41d4d3de7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068848-ab80-442e-9411-f6a9d9591f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3c1f837b-9003-4ae4-92fc-ab835545334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e6695-f330-4e01-8cd5-d41d4d3de72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c04e71fd-8b3b-4414-8a71-3fc4ad769156}" ma:internalName="TaxCatchAll" ma:showField="CatchAllData" ma:web="311e6695-f330-4e01-8cd5-d41d4d3de7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4e068848-ab80-442e-9411-f6a9d9591f59"/>
    <ds:schemaRef ds:uri="311e6695-f330-4e01-8cd5-d41d4d3de720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11EBDB2-0BF4-4E8A-9510-B964EA52DE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e068848-ab80-442e-9411-f6a9d9591f59"/>
    <ds:schemaRef ds:uri="311e6695-f330-4e01-8cd5-d41d4d3de7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1</Pages>
  <Words>1855</Words>
  <Characters>10021</Characters>
  <Application>Microsoft Office Word</Application>
  <DocSecurity>0</DocSecurity>
  <Lines>83</Lines>
  <Paragraphs>23</Paragraphs>
  <ScaleCrop>false</ScaleCrop>
  <Company/>
  <LinksUpToDate>false</LinksUpToDate>
  <CharactersWithSpaces>1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Gabriel Gomes Fachineli</cp:lastModifiedBy>
  <cp:revision>96</cp:revision>
  <dcterms:created xsi:type="dcterms:W3CDTF">2023-03-29T00:10:00Z</dcterms:created>
  <dcterms:modified xsi:type="dcterms:W3CDTF">2024-03-07T2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6FB4E6DB7602489515A560918BAFE6</vt:lpwstr>
  </property>
  <property fmtid="{D5CDD505-2E9C-101B-9397-08002B2CF9AE}" pid="3" name="MediaServiceImageTags">
    <vt:lpwstr/>
  </property>
</Properties>
</file>